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</w:t>
      </w:r>
      <w:proofErr w:type="spellStart"/>
      <w:r w:rsidRPr="00157D2D">
        <w:rPr>
          <w:sz w:val="20"/>
          <w:szCs w:val="20"/>
          <w:lang w:val="en-US"/>
        </w:rPr>
        <w:t>iHub</w:t>
      </w:r>
      <w:proofErr w:type="spellEnd"/>
      <w:r w:rsidRPr="00157D2D">
        <w:rPr>
          <w:sz w:val="20"/>
          <w:szCs w:val="20"/>
          <w:lang w:val="en-US"/>
        </w:rPr>
        <w:t xml:space="preserve">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286FE9E5" w:rsidR="004275E9" w:rsidRPr="00157D2D" w:rsidRDefault="00E8799D" w:rsidP="004275E9">
      <w:pPr>
        <w:spacing w:after="0" w:line="240" w:lineRule="auto"/>
        <w:contextualSpacing/>
        <w:rPr>
          <w:sz w:val="8"/>
          <w:szCs w:val="8"/>
          <w:lang w:val="en-US"/>
        </w:rPr>
      </w:pPr>
      <w:proofErr w:type="gramStart"/>
      <w:r>
        <w:rPr>
          <w:sz w:val="8"/>
          <w:szCs w:val="8"/>
          <w:lang w:val="en-US"/>
        </w:rPr>
        <w:t>Sa</w:t>
      </w:r>
      <w:proofErr w:type="gramEnd"/>
    </w:p>
    <w:p w14:paraId="543560AB" w14:textId="51312AD8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114A63">
        <w:rPr>
          <w:b/>
          <w:bCs/>
          <w:sz w:val="24"/>
          <w:szCs w:val="24"/>
          <w:lang w:val="en-US"/>
        </w:rPr>
        <w:t>7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114A63">
        <w:rPr>
          <w:b/>
          <w:bCs/>
          <w:sz w:val="24"/>
          <w:szCs w:val="24"/>
          <w:lang w:val="en-US"/>
        </w:rPr>
        <w:t>16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proofErr w:type="spellStart"/>
      <w:r w:rsidR="00E8799D">
        <w:rPr>
          <w:sz w:val="24"/>
          <w:szCs w:val="24"/>
          <w:lang w:val="en-US"/>
        </w:rPr>
        <w:t>Sandip</w:t>
      </w:r>
      <w:proofErr w:type="spellEnd"/>
      <w:r w:rsidR="00E8799D">
        <w:rPr>
          <w:sz w:val="24"/>
          <w:szCs w:val="24"/>
          <w:lang w:val="en-US"/>
        </w:rPr>
        <w:t xml:space="preserve"> Kumar </w:t>
      </w:r>
      <w:proofErr w:type="spellStart"/>
      <w:r w:rsidR="00E8799D">
        <w:rPr>
          <w:sz w:val="24"/>
          <w:szCs w:val="24"/>
          <w:lang w:val="en-US"/>
        </w:rPr>
        <w:t>Nayak</w:t>
      </w:r>
      <w:proofErr w:type="spellEnd"/>
      <w:r w:rsidRPr="00157D2D">
        <w:rPr>
          <w:sz w:val="24"/>
          <w:szCs w:val="24"/>
          <w:lang w:val="en-US"/>
        </w:rPr>
        <w:t>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603E1588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E54965">
        <w:t xml:space="preserve">all </w:t>
      </w:r>
      <w:r w:rsidRPr="00971A15">
        <w:t>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2962AA">
        <w:t>4</w:t>
      </w:r>
      <w:r w:rsidR="003B1105">
        <w:t>0</w:t>
      </w:r>
    </w:p>
    <w:p w14:paraId="48CCF3C6" w14:textId="12DD83C5" w:rsidR="004D2C83" w:rsidRPr="00971A15" w:rsidRDefault="004D2C83" w:rsidP="004275E9">
      <w:pPr>
        <w:spacing w:after="0" w:line="240" w:lineRule="auto"/>
        <w:contextualSpacing/>
      </w:pPr>
      <w:r>
        <w:tab/>
        <w:t xml:space="preserve">   Section-1 &amp; Section-2 are compulsory</w:t>
      </w:r>
    </w:p>
    <w:p w14:paraId="564E5238" w14:textId="5714E0D3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</w:t>
      </w:r>
      <w:r w:rsidR="004D2C83">
        <w:t xml:space="preserve"> </w:t>
      </w:r>
      <w:r w:rsidRPr="00971A15">
        <w:t xml:space="preserve">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01A13A83" w:rsidR="004275E9" w:rsidRDefault="004275E9" w:rsidP="004275E9">
      <w:pPr>
        <w:spacing w:after="0" w:line="240" w:lineRule="auto"/>
        <w:contextualSpacing/>
        <w:rPr>
          <w:color w:val="00B0F0"/>
          <w:u w:val="single"/>
        </w:rPr>
      </w:pPr>
      <w:r w:rsidRPr="00971A15">
        <w:t xml:space="preserve"> </w:t>
      </w:r>
      <w:r w:rsidRPr="00971A15">
        <w:tab/>
        <w:t xml:space="preserve">  </w:t>
      </w:r>
      <w:hyperlink r:id="rId5" w:history="1">
        <w:r w:rsidR="004D2C83" w:rsidRPr="007A7949">
          <w:rPr>
            <w:rStyle w:val="Hyperlink"/>
          </w:rPr>
          <w:t>https://github.com/milandas63/IIG-batch1</w:t>
        </w:r>
      </w:hyperlink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26E8D61C" w14:textId="4D7BA961" w:rsidR="00BB1B06" w:rsidRDefault="0019186E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reate the required files in HTML to display the following frameset?</w:t>
      </w:r>
    </w:p>
    <w:p w14:paraId="1C1DCE73" w14:textId="77777777" w:rsidR="00F83D5B" w:rsidRPr="00F83D5B" w:rsidRDefault="00F83D5B" w:rsidP="00F83D5B">
      <w:pPr>
        <w:pStyle w:val="ListParagraph"/>
        <w:spacing w:after="0" w:line="240" w:lineRule="auto"/>
        <w:rPr>
          <w:rFonts w:cstheme="minorHAnsi"/>
          <w:sz w:val="10"/>
          <w:szCs w:val="10"/>
        </w:rPr>
      </w:pPr>
    </w:p>
    <w:tbl>
      <w:tblPr>
        <w:tblW w:w="7574" w:type="dxa"/>
        <w:tblInd w:w="750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2449"/>
        <w:gridCol w:w="4903"/>
        <w:gridCol w:w="222"/>
      </w:tblGrid>
      <w:tr w:rsidR="00EA7C5D" w:rsidRPr="00EA7C5D" w14:paraId="09707C3E" w14:textId="77777777" w:rsidTr="00031209">
        <w:trPr>
          <w:gridAfter w:val="1"/>
          <w:wAfter w:w="222" w:type="dxa"/>
          <w:trHeight w:val="450"/>
        </w:trPr>
        <w:tc>
          <w:tcPr>
            <w:tcW w:w="735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6782000" w14:textId="77777777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EA7C5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  <w:t>VOTER LIST MANAGEMENT</w:t>
            </w:r>
          </w:p>
        </w:tc>
      </w:tr>
      <w:tr w:rsidR="00EA7C5D" w:rsidRPr="00EA7C5D" w14:paraId="4E4E9B4A" w14:textId="77777777" w:rsidTr="00031209">
        <w:trPr>
          <w:trHeight w:val="232"/>
        </w:trPr>
        <w:tc>
          <w:tcPr>
            <w:tcW w:w="73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5AFAA4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E2E2F" w14:textId="77777777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</w:p>
        </w:tc>
      </w:tr>
      <w:tr w:rsidR="00031209" w:rsidRPr="00EA7C5D" w14:paraId="12392296" w14:textId="77777777" w:rsidTr="00031209">
        <w:trPr>
          <w:trHeight w:val="220"/>
        </w:trPr>
        <w:tc>
          <w:tcPr>
            <w:tcW w:w="244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AD44CF6" w14:textId="77777777" w:rsidR="00E845FA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1. Andhra Pradesh</w:t>
            </w: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2. A</w:t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ssam</w:t>
            </w: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2. Bihar</w:t>
            </w:r>
          </w:p>
          <w:p w14:paraId="38A83409" w14:textId="0413D0D2" w:rsidR="00EA7C5D" w:rsidRPr="00EA7C5D" w:rsidRDefault="00E845FA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3. Chhattisgarh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3. Gujarat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 xml:space="preserve">4. </w:t>
            </w:r>
            <w:proofErr w:type="spellStart"/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Hariyana</w:t>
            </w:r>
            <w:proofErr w:type="spellEnd"/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5. Madhya Pradesh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 xml:space="preserve">6. </w:t>
            </w:r>
            <w:proofErr w:type="spellStart"/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Maharastra</w:t>
            </w:r>
            <w:proofErr w:type="spellEnd"/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7. ….</w:t>
            </w:r>
          </w:p>
        </w:tc>
        <w:tc>
          <w:tcPr>
            <w:tcW w:w="49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3346862" w14:textId="74045E8B" w:rsidR="00245995" w:rsidRPr="00245995" w:rsidRDefault="00245995" w:rsidP="00EA7C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</w:pPr>
            <w:r w:rsidRPr="00245995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  <w:t>Andhra Pradesh</w:t>
            </w:r>
          </w:p>
          <w:p w14:paraId="49959473" w14:textId="77777777" w:rsidR="00245995" w:rsidRPr="00E845FA" w:rsidRDefault="00245995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IN"/>
              </w:rPr>
            </w:pPr>
          </w:p>
          <w:p w14:paraId="27E1020E" w14:textId="1B48E4FF" w:rsidR="00EA7C5D" w:rsidRPr="00EA7C5D" w:rsidRDefault="00973C1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89F13AF" wp14:editId="0ABB0773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701040</wp:posOffset>
                      </wp:positionV>
                      <wp:extent cx="2546350" cy="869950"/>
                      <wp:effectExtent l="0" t="0" r="25400" b="2540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0" cy="8699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<w:pict>
                    <v:oval w14:anchorId="794DBD87" id="Oval 1" o:spid="_x0000_s1026" style="position:absolute;margin-left:13.15pt;margin-top:55.2pt;width:200.5pt;height:6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" fillcolor="#4472c4 [3204]" strokecolor="#1f3763 [1604]" strokeweight="1pt">
                      <v:stroke joinstyle="miter"/>
                    </v:oval>
                  </w:pict>
                </mc:Fallback>
              </mc:AlternateContent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a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Population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b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Area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c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Districts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d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Map</w:t>
            </w:r>
          </w:p>
        </w:tc>
        <w:tc>
          <w:tcPr>
            <w:tcW w:w="222" w:type="dxa"/>
            <w:vAlign w:val="center"/>
            <w:hideMark/>
          </w:tcPr>
          <w:p w14:paraId="7E18A32E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2B5A1E94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F0862C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5809D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F793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031209" w:rsidRPr="00EA7C5D" w14:paraId="1628A699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53E750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CDDAFD9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FCBC1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1D80C295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8BFC3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58CD5D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B1F69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0D7D0CD9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B593E2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F7496D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8AC0B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430FFB2C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62950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FD2B15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A74CF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6FE77A1D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2395E2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39E336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E3581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525346D5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44AC1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8AA414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5762C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6BF16AAD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D132D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985DA9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E0A64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3E261C2A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7967293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B6317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487AF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5F168C2A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135E0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D0C4762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B3D96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3EF0B75B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0C1E04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E87BD6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3884D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3565B7C7" w14:textId="77777777" w:rsidTr="00031209">
        <w:trPr>
          <w:trHeight w:val="78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B6FF8B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76370A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A2F4E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EA7C5D" w:rsidRPr="00EA7C5D" w14:paraId="7EDEAD75" w14:textId="77777777" w:rsidTr="00031209">
        <w:trPr>
          <w:trHeight w:val="220"/>
        </w:trPr>
        <w:tc>
          <w:tcPr>
            <w:tcW w:w="735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A480B1D" w14:textId="49717882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INDIA POLITICAL</w:t>
            </w:r>
            <w:r w:rsidR="00245995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FOR VOTER MANAGEMENT</w:t>
            </w:r>
          </w:p>
        </w:tc>
        <w:tc>
          <w:tcPr>
            <w:tcW w:w="222" w:type="dxa"/>
            <w:vAlign w:val="center"/>
            <w:hideMark/>
          </w:tcPr>
          <w:p w14:paraId="58DF0564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EA7C5D" w:rsidRPr="00EA7C5D" w14:paraId="24A12837" w14:textId="77777777" w:rsidTr="00031209">
        <w:trPr>
          <w:trHeight w:val="232"/>
        </w:trPr>
        <w:tc>
          <w:tcPr>
            <w:tcW w:w="73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B1636E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04B9B" w14:textId="77777777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</w:tbl>
    <w:p w14:paraId="46A5D4F3" w14:textId="77777777" w:rsidR="0019186E" w:rsidRPr="0019186E" w:rsidRDefault="0019186E" w:rsidP="0019186E">
      <w:pPr>
        <w:pStyle w:val="ListParagraph"/>
        <w:spacing w:after="0" w:line="240" w:lineRule="auto"/>
        <w:rPr>
          <w:rFonts w:cstheme="minorHAnsi"/>
        </w:rPr>
      </w:pPr>
    </w:p>
    <w:p w14:paraId="2FFB6D58" w14:textId="77777777" w:rsidR="00F83D5B" w:rsidRDefault="00F83D5B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52AE3A6E" w14:textId="2DD5E41B" w:rsidR="0019186E" w:rsidRDefault="00F83D5B" w:rsidP="00F83D5B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7139" w:type="dxa"/>
        <w:tblInd w:w="607" w:type="dxa"/>
        <w:tblLook w:val="04A0" w:firstRow="1" w:lastRow="0" w:firstColumn="1" w:lastColumn="0" w:noHBand="0" w:noVBand="1"/>
      </w:tblPr>
      <w:tblGrid>
        <w:gridCol w:w="445"/>
        <w:gridCol w:w="425"/>
        <w:gridCol w:w="427"/>
        <w:gridCol w:w="418"/>
        <w:gridCol w:w="416"/>
        <w:gridCol w:w="416"/>
        <w:gridCol w:w="416"/>
        <w:gridCol w:w="416"/>
        <w:gridCol w:w="7"/>
        <w:gridCol w:w="411"/>
        <w:gridCol w:w="416"/>
        <w:gridCol w:w="416"/>
        <w:gridCol w:w="416"/>
        <w:gridCol w:w="416"/>
        <w:gridCol w:w="416"/>
        <w:gridCol w:w="416"/>
        <w:gridCol w:w="416"/>
        <w:gridCol w:w="14"/>
        <w:gridCol w:w="402"/>
        <w:gridCol w:w="14"/>
      </w:tblGrid>
      <w:tr w:rsidR="00FB377E" w:rsidRPr="00E3115F" w14:paraId="15E43AF4" w14:textId="77777777" w:rsidTr="00973C1D">
        <w:trPr>
          <w:gridAfter w:val="1"/>
          <w:wAfter w:w="14" w:type="dxa"/>
          <w:trHeight w:val="236"/>
        </w:trPr>
        <w:tc>
          <w:tcPr>
            <w:tcW w:w="445" w:type="dxa"/>
            <w:tcBorders>
              <w:top w:val="dotted" w:sz="4" w:space="0" w:color="auto"/>
              <w:left w:val="dotted" w:sz="4" w:space="0" w:color="auto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C99378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25" w:type="dxa"/>
            <w:tcBorders>
              <w:top w:val="dotted" w:sz="4" w:space="0" w:color="auto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F4C36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27" w:type="dxa"/>
            <w:tcBorders>
              <w:top w:val="dotted" w:sz="4" w:space="0" w:color="auto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4F96CE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tcBorders>
              <w:top w:val="dotted" w:sz="4" w:space="0" w:color="auto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FD3F15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0DEC0D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98EC5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1AED52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B33874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2D9169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D449C5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C2F58D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5F707E7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9B0317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76739D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E23A8A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08FE2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90A296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FB377E" w:rsidRPr="00E3115F" w14:paraId="58984DF8" w14:textId="77777777" w:rsidTr="00973C1D">
        <w:trPr>
          <w:trHeight w:val="249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B65BF5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F2C47C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6893E7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BFECA0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620A7E68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F4197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825D3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3F2FDF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71C418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7B130E81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A0359F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835E66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D609B6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C3F7FB6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39DC8BCB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205D3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A474E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26643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8DE7933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6B4B92BB" w14:textId="77777777" w:rsidTr="00973C1D">
        <w:trPr>
          <w:trHeight w:val="249"/>
        </w:trPr>
        <w:tc>
          <w:tcPr>
            <w:tcW w:w="3386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BC4A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4600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3450E8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570144A2" w14:textId="77777777" w:rsidTr="00973C1D">
        <w:trPr>
          <w:trHeight w:val="249"/>
        </w:trPr>
        <w:tc>
          <w:tcPr>
            <w:tcW w:w="3386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48FE8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595EC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395DB0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31233730" w14:textId="77777777" w:rsidTr="00973C1D">
        <w:trPr>
          <w:trHeight w:val="249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6B2DCA2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6C70E43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337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7B114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551E0A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672BB1A6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08F6D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F27E1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DCB02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75E493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53EEA154" w14:textId="77777777" w:rsidTr="00973C1D">
        <w:trPr>
          <w:trHeight w:val="236"/>
        </w:trPr>
        <w:tc>
          <w:tcPr>
            <w:tcW w:w="4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B1203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5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4FEB55C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807413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CF1B4B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AF0368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822A3B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137A9868" w14:textId="77777777" w:rsidTr="00973C1D">
        <w:trPr>
          <w:trHeight w:val="236"/>
        </w:trPr>
        <w:tc>
          <w:tcPr>
            <w:tcW w:w="44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B0002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030D4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20EAE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DF994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07DC9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1A71FC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04E68AB4" w14:textId="77777777" w:rsidTr="00973C1D">
        <w:trPr>
          <w:trHeight w:val="236"/>
        </w:trPr>
        <w:tc>
          <w:tcPr>
            <w:tcW w:w="44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3582A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E3303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BC9F9F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4445B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345F9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3440E5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265C756A" w14:textId="77777777" w:rsidTr="00973C1D">
        <w:trPr>
          <w:trHeight w:val="249"/>
        </w:trPr>
        <w:tc>
          <w:tcPr>
            <w:tcW w:w="44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63DB3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DE36F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F01F23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E7676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7653D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77AA01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457EFCC9" w14:textId="77777777" w:rsidTr="00973C1D">
        <w:trPr>
          <w:trHeight w:val="236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4111BEE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694AAE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62F184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FD83BE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249AE51A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B48C2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70910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79690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1BE179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08E24E37" w14:textId="77777777" w:rsidTr="00973C1D">
        <w:trPr>
          <w:trHeight w:val="236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553DE9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D8F90B6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AF7CF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25B052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294EEA04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DF56A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F0CAAE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06009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55281E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019CB6BB" w14:textId="741ACC04" w:rsidR="00FB377E" w:rsidRDefault="00FB377E" w:rsidP="00F83D5B">
      <w:pPr>
        <w:pStyle w:val="ListParagraph"/>
        <w:spacing w:after="0" w:line="240" w:lineRule="auto"/>
        <w:rPr>
          <w:rFonts w:cstheme="minorHAnsi"/>
        </w:rPr>
      </w:pPr>
    </w:p>
    <w:p w14:paraId="448979F2" w14:textId="5B78751D" w:rsidR="00D6499C" w:rsidRPr="00971A15" w:rsidRDefault="00D6499C" w:rsidP="00D6499C">
      <w:pPr>
        <w:spacing w:after="0" w:line="240" w:lineRule="auto"/>
        <w:contextualSpacing/>
      </w:pPr>
      <w:r w:rsidRPr="00971A15">
        <w:rPr>
          <w:b/>
          <w:bCs/>
        </w:rPr>
        <w:t>Section-</w:t>
      </w:r>
      <w:r w:rsidR="00EA7C5D">
        <w:rPr>
          <w:b/>
          <w:bCs/>
        </w:rPr>
        <w:t>2</w:t>
      </w:r>
      <w:r w:rsidRPr="00971A15">
        <w:rPr>
          <w:b/>
          <w:bCs/>
        </w:rPr>
        <w:t xml:space="preserve"> </w:t>
      </w:r>
      <w:r w:rsidRPr="00971A15">
        <w:t xml:space="preserve">(Answer </w:t>
      </w:r>
      <w:r>
        <w:t>all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19186E">
        <w:t>6</w:t>
      </w:r>
      <w:r>
        <w:t>0</w:t>
      </w:r>
    </w:p>
    <w:p w14:paraId="472F317D" w14:textId="7CD7E59C" w:rsidR="005D4985" w:rsidRPr="00D03B91" w:rsidRDefault="005D4985" w:rsidP="005D4985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</w:t>
      </w:r>
      <w:r>
        <w:rPr>
          <w:rFonts w:cstheme="minorHAnsi"/>
        </w:rPr>
        <w:t xml:space="preserve">   </w:t>
      </w:r>
      <w:r w:rsidRPr="00D03B91">
        <w:rPr>
          <w:rFonts w:cstheme="minorHAnsi"/>
        </w:rPr>
        <w:t xml:space="preserve">Colour the right answer in </w:t>
      </w:r>
      <w:r w:rsidRPr="00A92BF1">
        <w:rPr>
          <w:rFonts w:cstheme="minorHAnsi"/>
          <w:b/>
          <w:bCs/>
          <w:color w:val="00B0F0"/>
        </w:rPr>
        <w:t>blue</w:t>
      </w:r>
      <w:r w:rsidRPr="00D03B91">
        <w:rPr>
          <w:rFonts w:cstheme="minorHAnsi"/>
          <w:color w:val="00B0F0"/>
        </w:rPr>
        <w:t xml:space="preserve"> </w:t>
      </w:r>
      <w:r w:rsidRPr="00D03B91">
        <w:rPr>
          <w:rFonts w:cstheme="minorHAnsi"/>
        </w:rPr>
        <w:t>colour</w:t>
      </w:r>
    </w:p>
    <w:p w14:paraId="24E9C6FE" w14:textId="24A190C1" w:rsidR="00910E47" w:rsidRDefault="00910E47" w:rsidP="00910E47">
      <w:pPr>
        <w:spacing w:after="0" w:line="240" w:lineRule="auto"/>
        <w:rPr>
          <w:rFonts w:cstheme="minorHAnsi"/>
        </w:rPr>
      </w:pPr>
    </w:p>
    <w:p w14:paraId="619DA872" w14:textId="2C2BAFAD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full form of CSS is?</w:t>
      </w:r>
    </w:p>
    <w:p w14:paraId="22FF5A70" w14:textId="615CCFDE" w:rsidR="00841012" w:rsidRPr="00E8799D" w:rsidRDefault="00841012">
      <w:pPr>
        <w:pStyle w:val="ListParagraph"/>
        <w:numPr>
          <w:ilvl w:val="0"/>
          <w:numId w:val="37"/>
        </w:numPr>
        <w:spacing w:after="0" w:line="240" w:lineRule="auto"/>
        <w:rPr>
          <w:color w:val="0070C0"/>
          <w:lang w:val="en-US"/>
        </w:rPr>
      </w:pPr>
      <w:r w:rsidRPr="00E8799D">
        <w:rPr>
          <w:color w:val="0070C0"/>
          <w:lang w:val="en-US"/>
        </w:rPr>
        <w:t>Cascading Style Sheet</w:t>
      </w:r>
    </w:p>
    <w:p w14:paraId="409F58B8" w14:textId="62F2D41A" w:rsidR="00841012" w:rsidRPr="00182A4F" w:rsidRDefault="00841012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Coloured</w:t>
      </w:r>
      <w:proofErr w:type="spellEnd"/>
      <w:r w:rsidRPr="00182A4F">
        <w:rPr>
          <w:lang w:val="en-US"/>
        </w:rPr>
        <w:t xml:space="preserve"> Special Sheet</w:t>
      </w:r>
    </w:p>
    <w:p w14:paraId="18BFE348" w14:textId="3147C98C" w:rsidR="00841012" w:rsidRPr="00182A4F" w:rsidRDefault="00841012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r and Style Sheet</w:t>
      </w:r>
    </w:p>
    <w:p w14:paraId="2A0BD129" w14:textId="586BE3CE" w:rsidR="00841012" w:rsidRPr="00182A4F" w:rsidRDefault="00841012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E0F4C13" w14:textId="63A6CE25" w:rsidR="00841012" w:rsidRPr="00182A4F" w:rsidRDefault="00841012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113F50A3" w14:textId="476E1D77" w:rsidR="00A90458" w:rsidRPr="00182A4F" w:rsidRDefault="00A9045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change the background color of an element?</w:t>
      </w:r>
    </w:p>
    <w:p w14:paraId="666D4195" w14:textId="2FEE8597" w:rsidR="00A90458" w:rsidRPr="00E8799D" w:rsidRDefault="00A90458">
      <w:pPr>
        <w:pStyle w:val="ListParagraph"/>
        <w:numPr>
          <w:ilvl w:val="0"/>
          <w:numId w:val="38"/>
        </w:numPr>
        <w:spacing w:after="0" w:line="240" w:lineRule="auto"/>
        <w:rPr>
          <w:color w:val="0070C0"/>
          <w:lang w:val="en-US"/>
        </w:rPr>
      </w:pPr>
      <w:r w:rsidRPr="00E8799D">
        <w:rPr>
          <w:color w:val="0070C0"/>
          <w:lang w:val="en-US"/>
        </w:rPr>
        <w:t>background-color</w:t>
      </w:r>
    </w:p>
    <w:p w14:paraId="6C87ADB9" w14:textId="5F72D15D" w:rsidR="00A90458" w:rsidRPr="00182A4F" w:rsidRDefault="00A90458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r</w:t>
      </w:r>
    </w:p>
    <w:p w14:paraId="52D6C5FC" w14:textId="75DF6E4C" w:rsidR="00A90458" w:rsidRPr="00182A4F" w:rsidRDefault="00A90458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and B</w:t>
      </w:r>
    </w:p>
    <w:p w14:paraId="17975B03" w14:textId="4603EB96" w:rsidR="00A90458" w:rsidRPr="00182A4F" w:rsidRDefault="00A90458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F71C6AA" w14:textId="1501939A" w:rsidR="00A90458" w:rsidRPr="00182A4F" w:rsidRDefault="00A90458" w:rsidP="00A90458">
      <w:pPr>
        <w:spacing w:after="0" w:line="240" w:lineRule="auto"/>
        <w:rPr>
          <w:lang w:val="en-US"/>
        </w:rPr>
      </w:pPr>
    </w:p>
    <w:p w14:paraId="78883BE8" w14:textId="6D11F74A" w:rsidR="00A90458" w:rsidRPr="00182A4F" w:rsidRDefault="00A9045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change the text color of an element?</w:t>
      </w:r>
    </w:p>
    <w:p w14:paraId="146A0651" w14:textId="77CAACE6" w:rsidR="00A90458" w:rsidRPr="00182A4F" w:rsidRDefault="00A90458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ackground-color</w:t>
      </w:r>
    </w:p>
    <w:p w14:paraId="3557EE37" w14:textId="35EE978F" w:rsidR="00A90458" w:rsidRPr="00E8799D" w:rsidRDefault="00A90458">
      <w:pPr>
        <w:pStyle w:val="ListParagraph"/>
        <w:numPr>
          <w:ilvl w:val="0"/>
          <w:numId w:val="39"/>
        </w:numPr>
        <w:spacing w:after="0" w:line="240" w:lineRule="auto"/>
        <w:rPr>
          <w:color w:val="0070C0"/>
          <w:lang w:val="en-US"/>
        </w:rPr>
      </w:pPr>
      <w:r w:rsidRPr="00E8799D">
        <w:rPr>
          <w:color w:val="0070C0"/>
          <w:lang w:val="en-US"/>
        </w:rPr>
        <w:t>color</w:t>
      </w:r>
    </w:p>
    <w:p w14:paraId="1D391E5F" w14:textId="19E17006" w:rsidR="00A90458" w:rsidRPr="00182A4F" w:rsidRDefault="00A90458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and B</w:t>
      </w:r>
    </w:p>
    <w:p w14:paraId="78935CC2" w14:textId="02C3F951" w:rsidR="00A90458" w:rsidRPr="00182A4F" w:rsidRDefault="00A90458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34057AB" w14:textId="5C682034" w:rsidR="00A90458" w:rsidRPr="00182A4F" w:rsidRDefault="00A90458" w:rsidP="00A90458">
      <w:pPr>
        <w:spacing w:after="0" w:line="240" w:lineRule="auto"/>
        <w:rPr>
          <w:lang w:val="en-US"/>
        </w:rPr>
      </w:pPr>
    </w:p>
    <w:p w14:paraId="21A86374" w14:textId="2A5757BF" w:rsidR="00A90458" w:rsidRPr="00182A4F" w:rsidRDefault="00955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 how many ways can CSS be written in?</w:t>
      </w:r>
    </w:p>
    <w:p w14:paraId="73CE041D" w14:textId="505C6F15" w:rsidR="00955F7F" w:rsidRPr="00182A4F" w:rsidRDefault="00955F7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</w:t>
      </w:r>
    </w:p>
    <w:p w14:paraId="051E619B" w14:textId="209D7302" w:rsidR="00955F7F" w:rsidRPr="00182A4F" w:rsidRDefault="00955F7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</w:t>
      </w:r>
    </w:p>
    <w:p w14:paraId="5351E0FA" w14:textId="7385A316" w:rsidR="00955F7F" w:rsidRPr="00E8799D" w:rsidRDefault="00955F7F">
      <w:pPr>
        <w:pStyle w:val="ListParagraph"/>
        <w:numPr>
          <w:ilvl w:val="0"/>
          <w:numId w:val="40"/>
        </w:numPr>
        <w:spacing w:after="0" w:line="240" w:lineRule="auto"/>
        <w:rPr>
          <w:color w:val="0070C0"/>
          <w:lang w:val="en-US"/>
        </w:rPr>
      </w:pPr>
      <w:r w:rsidRPr="00E8799D">
        <w:rPr>
          <w:color w:val="0070C0"/>
          <w:lang w:val="en-US"/>
        </w:rPr>
        <w:t>3</w:t>
      </w:r>
    </w:p>
    <w:p w14:paraId="68CE855E" w14:textId="711D77F5" w:rsidR="00955F7F" w:rsidRPr="00182A4F" w:rsidRDefault="00955F7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4</w:t>
      </w:r>
    </w:p>
    <w:p w14:paraId="128FF176" w14:textId="7BCC80C8" w:rsidR="00955F7F" w:rsidRPr="00182A4F" w:rsidRDefault="00955F7F" w:rsidP="00955F7F">
      <w:pPr>
        <w:spacing w:after="0" w:line="240" w:lineRule="auto"/>
        <w:rPr>
          <w:lang w:val="en-US"/>
        </w:rPr>
      </w:pPr>
    </w:p>
    <w:p w14:paraId="6F7565AD" w14:textId="2AA2DF1F" w:rsidR="00955F7F" w:rsidRPr="00182A4F" w:rsidRDefault="00955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type of CSS is the following code snippet?</w:t>
      </w:r>
    </w:p>
    <w:p w14:paraId="455664CE" w14:textId="2AE40AA6" w:rsidR="00955F7F" w:rsidRPr="00182A4F" w:rsidRDefault="00955F7F" w:rsidP="00955F7F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>&lt;h1 style="</w:t>
      </w:r>
      <w:proofErr w:type="spellStart"/>
      <w:r w:rsidRPr="00182A4F">
        <w:rPr>
          <w:rFonts w:ascii="Courier New" w:hAnsi="Courier New" w:cs="Courier New"/>
          <w:lang w:val="en-US"/>
        </w:rPr>
        <w:t>color</w:t>
      </w:r>
      <w:proofErr w:type="gramStart"/>
      <w:r w:rsidRPr="00182A4F">
        <w:rPr>
          <w:rFonts w:ascii="Courier New" w:hAnsi="Courier New" w:cs="Courier New"/>
          <w:lang w:val="en-US"/>
        </w:rPr>
        <w:t>:blue</w:t>
      </w:r>
      <w:proofErr w:type="spellEnd"/>
      <w:proofErr w:type="gramEnd"/>
      <w:r w:rsidRPr="00182A4F">
        <w:rPr>
          <w:rFonts w:ascii="Courier New" w:hAnsi="Courier New" w:cs="Courier New"/>
          <w:lang w:val="en-US"/>
        </w:rPr>
        <w:t>;"&gt;A Blue Heading&lt;/h1&gt;</w:t>
      </w:r>
    </w:p>
    <w:p w14:paraId="09794EA9" w14:textId="0EEFB4A6" w:rsidR="00955F7F" w:rsidRPr="00E8799D" w:rsidRDefault="00955F7F">
      <w:pPr>
        <w:pStyle w:val="ListParagraph"/>
        <w:numPr>
          <w:ilvl w:val="0"/>
          <w:numId w:val="41"/>
        </w:numPr>
        <w:spacing w:after="0" w:line="240" w:lineRule="auto"/>
        <w:rPr>
          <w:color w:val="0070C0"/>
          <w:lang w:val="en-US"/>
        </w:rPr>
      </w:pPr>
      <w:r w:rsidRPr="00E8799D">
        <w:rPr>
          <w:color w:val="0070C0"/>
          <w:lang w:val="en-US"/>
        </w:rPr>
        <w:t>Inline</w:t>
      </w:r>
    </w:p>
    <w:p w14:paraId="1CF20EA3" w14:textId="7BDA70AA" w:rsidR="00955F7F" w:rsidRPr="00182A4F" w:rsidRDefault="00955F7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ternal</w:t>
      </w:r>
    </w:p>
    <w:p w14:paraId="06212FE2" w14:textId="2AD9C6F3" w:rsidR="00955F7F" w:rsidRPr="00182A4F" w:rsidRDefault="00955F7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External</w:t>
      </w:r>
    </w:p>
    <w:p w14:paraId="7FB2132B" w14:textId="523F2BD5" w:rsidR="00955F7F" w:rsidRPr="00182A4F" w:rsidRDefault="00955F7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C81609F" w14:textId="73174A4C" w:rsidR="00955F7F" w:rsidRPr="00182A4F" w:rsidRDefault="00955F7F" w:rsidP="00955F7F">
      <w:pPr>
        <w:spacing w:after="0" w:line="240" w:lineRule="auto"/>
        <w:rPr>
          <w:lang w:val="en-US"/>
        </w:rPr>
      </w:pPr>
    </w:p>
    <w:p w14:paraId="5F8A41B0" w14:textId="6D9E7616" w:rsidR="00955F7F" w:rsidRPr="00182A4F" w:rsidRDefault="00955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type of CSS is generally recommended for designing large web pages?</w:t>
      </w:r>
    </w:p>
    <w:p w14:paraId="73252878" w14:textId="40A3684A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line</w:t>
      </w:r>
    </w:p>
    <w:p w14:paraId="57E4C6E2" w14:textId="019CD52C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ternal</w:t>
      </w:r>
    </w:p>
    <w:p w14:paraId="78AAB9B8" w14:textId="377A2F81" w:rsidR="00955F7F" w:rsidRPr="00E8799D" w:rsidRDefault="00955F7F">
      <w:pPr>
        <w:pStyle w:val="ListParagraph"/>
        <w:numPr>
          <w:ilvl w:val="0"/>
          <w:numId w:val="42"/>
        </w:numPr>
        <w:spacing w:after="0" w:line="240" w:lineRule="auto"/>
        <w:rPr>
          <w:color w:val="0070C0"/>
          <w:lang w:val="en-US"/>
        </w:rPr>
      </w:pPr>
      <w:r w:rsidRPr="00E8799D">
        <w:rPr>
          <w:color w:val="0070C0"/>
          <w:lang w:val="en-US"/>
        </w:rPr>
        <w:t>External</w:t>
      </w:r>
    </w:p>
    <w:p w14:paraId="657D37BC" w14:textId="7FCE4772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797E5B7" w14:textId="0427A517" w:rsidR="00955F7F" w:rsidRPr="00182A4F" w:rsidRDefault="00955F7F" w:rsidP="00955F7F">
      <w:pPr>
        <w:spacing w:after="0" w:line="240" w:lineRule="auto"/>
        <w:rPr>
          <w:lang w:val="en-US"/>
        </w:rPr>
      </w:pPr>
    </w:p>
    <w:p w14:paraId="7FF50B4A" w14:textId="3AA80B2C" w:rsidR="00955F7F" w:rsidRPr="00182A4F" w:rsidRDefault="0049386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HTML tag is used to declare internal CSS?</w:t>
      </w:r>
    </w:p>
    <w:p w14:paraId="5BC160A3" w14:textId="3499554F" w:rsidR="00493863" w:rsidRPr="00E8799D" w:rsidRDefault="00493863">
      <w:pPr>
        <w:pStyle w:val="ListParagraph"/>
        <w:numPr>
          <w:ilvl w:val="0"/>
          <w:numId w:val="43"/>
        </w:numPr>
        <w:spacing w:after="0" w:line="240" w:lineRule="auto"/>
        <w:rPr>
          <w:color w:val="0070C0"/>
          <w:lang w:val="en-US"/>
        </w:rPr>
      </w:pPr>
      <w:r w:rsidRPr="00E8799D">
        <w:rPr>
          <w:color w:val="0070C0"/>
          <w:lang w:val="en-US"/>
        </w:rPr>
        <w:t>&lt;style&gt;</w:t>
      </w:r>
    </w:p>
    <w:p w14:paraId="796A7D37" w14:textId="626E8AA9" w:rsidR="00493863" w:rsidRPr="00182A4F" w:rsidRDefault="0049386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link&gt;</w:t>
      </w:r>
    </w:p>
    <w:p w14:paraId="45CA530E" w14:textId="399CB16C" w:rsidR="00493863" w:rsidRPr="00182A4F" w:rsidRDefault="0049386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script&gt;</w:t>
      </w:r>
    </w:p>
    <w:p w14:paraId="4B4F5121" w14:textId="30BF24C8" w:rsidR="00493863" w:rsidRPr="00182A4F" w:rsidRDefault="0049386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FF2E273" w14:textId="3524FE85" w:rsidR="00493863" w:rsidRPr="00182A4F" w:rsidRDefault="00493863" w:rsidP="00493863">
      <w:pPr>
        <w:spacing w:after="0" w:line="240" w:lineRule="auto"/>
        <w:rPr>
          <w:lang w:val="en-US"/>
        </w:rPr>
      </w:pPr>
    </w:p>
    <w:p w14:paraId="6745163F" w14:textId="06DD4493" w:rsidR="00493863" w:rsidRPr="00182A4F" w:rsidRDefault="003A625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elect an element with a specific ID in CSS?</w:t>
      </w:r>
    </w:p>
    <w:p w14:paraId="719C6F2D" w14:textId="6734CE5F" w:rsidR="003A625F" w:rsidRPr="00E8799D" w:rsidRDefault="003A625F">
      <w:pPr>
        <w:pStyle w:val="ListParagraph"/>
        <w:numPr>
          <w:ilvl w:val="0"/>
          <w:numId w:val="44"/>
        </w:numPr>
        <w:spacing w:after="0" w:line="240" w:lineRule="auto"/>
        <w:rPr>
          <w:color w:val="0070C0"/>
          <w:lang w:val="en-US"/>
        </w:rPr>
      </w:pPr>
      <w:r w:rsidRPr="00E8799D">
        <w:rPr>
          <w:color w:val="0070C0"/>
          <w:lang w:val="en-US"/>
        </w:rPr>
        <w:t>#</w:t>
      </w:r>
    </w:p>
    <w:p w14:paraId="6FDE0274" w14:textId="2EDB975C" w:rsidR="003A625F" w:rsidRPr="00182A4F" w:rsidRDefault="003A625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.</w:t>
      </w:r>
    </w:p>
    <w:p w14:paraId="394A750C" w14:textId="57B145ED" w:rsidR="003A625F" w:rsidRPr="00182A4F" w:rsidRDefault="003A625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^</w:t>
      </w:r>
    </w:p>
    <w:p w14:paraId="46D4821E" w14:textId="53F8E704" w:rsidR="003A625F" w:rsidRPr="00182A4F" w:rsidRDefault="003A625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0EC3729A" w14:textId="6578572B" w:rsidR="003A625F" w:rsidRPr="00182A4F" w:rsidRDefault="003A625F" w:rsidP="003A625F">
      <w:pPr>
        <w:spacing w:after="0" w:line="240" w:lineRule="auto"/>
        <w:rPr>
          <w:lang w:val="en-US"/>
        </w:rPr>
      </w:pPr>
    </w:p>
    <w:p w14:paraId="54B4F080" w14:textId="58EFF727" w:rsidR="003A625F" w:rsidRPr="00182A4F" w:rsidRDefault="003A625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elect an element with a specific Class in CSS?</w:t>
      </w:r>
    </w:p>
    <w:p w14:paraId="08E96CB6" w14:textId="3B121886" w:rsidR="003A625F" w:rsidRPr="00182A4F" w:rsidRDefault="003A625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#</w:t>
      </w:r>
    </w:p>
    <w:p w14:paraId="40439ECD" w14:textId="34C8E190" w:rsidR="003A625F" w:rsidRPr="00E8799D" w:rsidRDefault="003A625F">
      <w:pPr>
        <w:pStyle w:val="ListParagraph"/>
        <w:numPr>
          <w:ilvl w:val="0"/>
          <w:numId w:val="45"/>
        </w:numPr>
        <w:spacing w:after="0" w:line="240" w:lineRule="auto"/>
        <w:rPr>
          <w:color w:val="0070C0"/>
          <w:lang w:val="en-US"/>
        </w:rPr>
      </w:pPr>
      <w:r w:rsidRPr="00E8799D">
        <w:rPr>
          <w:color w:val="0070C0"/>
          <w:lang w:val="en-US"/>
        </w:rPr>
        <w:t>.</w:t>
      </w:r>
    </w:p>
    <w:p w14:paraId="19821F77" w14:textId="3914B28D" w:rsidR="003A625F" w:rsidRPr="00182A4F" w:rsidRDefault="003A625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^</w:t>
      </w:r>
    </w:p>
    <w:p w14:paraId="6A12ABBA" w14:textId="171FC09A" w:rsidR="003A625F" w:rsidRPr="00182A4F" w:rsidRDefault="003A625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82C92E3" w14:textId="50B6D96C" w:rsidR="003A625F" w:rsidRPr="00182A4F" w:rsidRDefault="003A625F" w:rsidP="003A625F">
      <w:pPr>
        <w:spacing w:after="0" w:line="240" w:lineRule="auto"/>
        <w:rPr>
          <w:lang w:val="en-US"/>
        </w:rPr>
      </w:pPr>
    </w:p>
    <w:p w14:paraId="11BFF681" w14:textId="1E3E3819" w:rsidR="003A625F" w:rsidRPr="00182A4F" w:rsidRDefault="003A625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write comments in CSS?</w:t>
      </w:r>
    </w:p>
    <w:p w14:paraId="53FACF81" w14:textId="0863A818" w:rsidR="003A625F" w:rsidRPr="008D212A" w:rsidRDefault="003A625F">
      <w:pPr>
        <w:pStyle w:val="ListParagraph"/>
        <w:numPr>
          <w:ilvl w:val="0"/>
          <w:numId w:val="46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/*  */</w:t>
      </w:r>
    </w:p>
    <w:p w14:paraId="72346427" w14:textId="6EB18BA2" w:rsidR="003A625F" w:rsidRPr="00182A4F" w:rsidRDefault="003A625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//</w:t>
      </w:r>
    </w:p>
    <w:p w14:paraId="2C46C502" w14:textId="5C397944" w:rsidR="003A625F" w:rsidRPr="00182A4F" w:rsidRDefault="003A625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#</w:t>
      </w:r>
    </w:p>
    <w:p w14:paraId="23EE10ED" w14:textId="0709DAAB" w:rsidR="003A625F" w:rsidRPr="00182A4F" w:rsidRDefault="003A625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ll the above</w:t>
      </w:r>
    </w:p>
    <w:p w14:paraId="201691F6" w14:textId="436F3DBF" w:rsidR="003A625F" w:rsidRPr="00182A4F" w:rsidRDefault="003A625F" w:rsidP="003A625F">
      <w:pPr>
        <w:spacing w:after="0" w:line="240" w:lineRule="auto"/>
        <w:rPr>
          <w:lang w:val="en-US"/>
        </w:rPr>
      </w:pPr>
    </w:p>
    <w:p w14:paraId="1DA0AE37" w14:textId="0B636656" w:rsidR="003A625F" w:rsidRPr="00182A4F" w:rsidRDefault="0024716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 the below code snippet, in what order will the margins be added?</w:t>
      </w:r>
    </w:p>
    <w:p w14:paraId="66B4D6DF" w14:textId="77777777" w:rsidR="0024716C" w:rsidRPr="00182A4F" w:rsidRDefault="0024716C" w:rsidP="0024716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>p {</w:t>
      </w:r>
    </w:p>
    <w:p w14:paraId="42A40852" w14:textId="77777777" w:rsidR="0024716C" w:rsidRPr="00182A4F" w:rsidRDefault="0024716C" w:rsidP="0024716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 xml:space="preserve">  margin: 25px 50px 75px 100px;</w:t>
      </w:r>
    </w:p>
    <w:p w14:paraId="7F59B786" w14:textId="136FEE0F" w:rsidR="0024716C" w:rsidRPr="00182A4F" w:rsidRDefault="0024716C" w:rsidP="0024716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>}</w:t>
      </w:r>
    </w:p>
    <w:p w14:paraId="480C78A9" w14:textId="3D6A924B" w:rsidR="0024716C" w:rsidRPr="008D212A" w:rsidRDefault="0024716C">
      <w:pPr>
        <w:pStyle w:val="ListParagraph"/>
        <w:numPr>
          <w:ilvl w:val="0"/>
          <w:numId w:val="47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Top, Right, Bottom, Left</w:t>
      </w:r>
    </w:p>
    <w:p w14:paraId="3C7B0F7A" w14:textId="60045894" w:rsidR="0024716C" w:rsidRPr="00182A4F" w:rsidRDefault="0024716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op, Left, Bottom, Right</w:t>
      </w:r>
    </w:p>
    <w:p w14:paraId="21C7108A" w14:textId="16BE1310" w:rsidR="0024716C" w:rsidRPr="00182A4F" w:rsidRDefault="0024716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op, Bottom, Right, Left</w:t>
      </w:r>
    </w:p>
    <w:p w14:paraId="14EE175E" w14:textId="4EFFEB6E" w:rsidR="0024716C" w:rsidRPr="00182A4F" w:rsidRDefault="0024716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Right, Left, Top, Bottom</w:t>
      </w:r>
    </w:p>
    <w:p w14:paraId="765A233E" w14:textId="426C9543" w:rsidR="00A90458" w:rsidRPr="00182A4F" w:rsidRDefault="00A90458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5AA6F465" w14:textId="7D189618" w:rsidR="00087F2A" w:rsidRPr="00182A4F" w:rsidRDefault="00087F2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an negative values be allowed in padding property?</w:t>
      </w:r>
    </w:p>
    <w:p w14:paraId="3343198B" w14:textId="17F10E58" w:rsidR="00087F2A" w:rsidRPr="00182A4F" w:rsidRDefault="00087F2A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Yes</w:t>
      </w:r>
    </w:p>
    <w:p w14:paraId="15C0013D" w14:textId="05C4BFEC" w:rsidR="00087F2A" w:rsidRPr="008D212A" w:rsidRDefault="00087F2A">
      <w:pPr>
        <w:pStyle w:val="ListParagraph"/>
        <w:numPr>
          <w:ilvl w:val="0"/>
          <w:numId w:val="48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No</w:t>
      </w:r>
    </w:p>
    <w:p w14:paraId="68036825" w14:textId="42A4AF43" w:rsidR="00087F2A" w:rsidRPr="00182A4F" w:rsidRDefault="00087F2A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epends on property</w:t>
      </w:r>
    </w:p>
    <w:p w14:paraId="24900D8D" w14:textId="5CF72476" w:rsidR="00087F2A" w:rsidRPr="00182A4F" w:rsidRDefault="00087F2A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03E9EF5" w14:textId="33BAEA8E" w:rsidR="00087F2A" w:rsidRPr="00182A4F" w:rsidRDefault="00087F2A" w:rsidP="00087F2A">
      <w:pPr>
        <w:spacing w:after="0" w:line="240" w:lineRule="auto"/>
        <w:rPr>
          <w:lang w:val="en-US"/>
        </w:rPr>
      </w:pPr>
    </w:p>
    <w:p w14:paraId="24C526F3" w14:textId="288E9396" w:rsidR="00087F2A" w:rsidRPr="00182A4F" w:rsidRDefault="00087F2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CSS property used to specify the transparency of an element is?</w:t>
      </w:r>
    </w:p>
    <w:p w14:paraId="00C0BC29" w14:textId="4A2F0CDD" w:rsidR="00087F2A" w:rsidRPr="008D212A" w:rsidRDefault="00087F2A">
      <w:pPr>
        <w:pStyle w:val="ListParagraph"/>
        <w:numPr>
          <w:ilvl w:val="0"/>
          <w:numId w:val="49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opacity</w:t>
      </w:r>
    </w:p>
    <w:p w14:paraId="0A0D64D6" w14:textId="33D8FFAC" w:rsidR="00087F2A" w:rsidRPr="00182A4F" w:rsidRDefault="00087F2A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visibility</w:t>
      </w:r>
    </w:p>
    <w:p w14:paraId="26D5317E" w14:textId="05228C98" w:rsidR="00087F2A" w:rsidRPr="00182A4F" w:rsidRDefault="00087F2A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filter</w:t>
      </w:r>
    </w:p>
    <w:p w14:paraId="19785FB0" w14:textId="13BB29F8" w:rsidR="00087F2A" w:rsidRPr="00182A4F" w:rsidRDefault="00087F2A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ame of the above</w:t>
      </w:r>
    </w:p>
    <w:p w14:paraId="0E45C7BE" w14:textId="592B733C" w:rsidR="00087F2A" w:rsidRPr="00182A4F" w:rsidRDefault="00087F2A" w:rsidP="00087F2A">
      <w:pPr>
        <w:spacing w:after="0" w:line="240" w:lineRule="auto"/>
        <w:rPr>
          <w:lang w:val="en-US"/>
        </w:rPr>
      </w:pPr>
    </w:p>
    <w:p w14:paraId="72F0ACF2" w14:textId="2AA9A4A3" w:rsidR="00087F2A" w:rsidRPr="00182A4F" w:rsidRDefault="00087F2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pecify the spacing between each letter in a text in CSS?</w:t>
      </w:r>
    </w:p>
    <w:p w14:paraId="36AE86CE" w14:textId="77777777" w:rsidR="00281FC3" w:rsidRPr="00182A4F" w:rsidRDefault="00281FC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lpha-spacing</w:t>
      </w:r>
    </w:p>
    <w:p w14:paraId="60764DDF" w14:textId="77777777" w:rsidR="00281FC3" w:rsidRPr="008D212A" w:rsidRDefault="00281FC3">
      <w:pPr>
        <w:pStyle w:val="ListParagraph"/>
        <w:numPr>
          <w:ilvl w:val="0"/>
          <w:numId w:val="50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letter-spacing</w:t>
      </w:r>
    </w:p>
    <w:p w14:paraId="35965754" w14:textId="77777777" w:rsidR="00281FC3" w:rsidRPr="00182A4F" w:rsidRDefault="00281FC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haracter-spacing</w:t>
      </w:r>
    </w:p>
    <w:p w14:paraId="491DCA6B" w14:textId="319FB1DD" w:rsidR="00087F2A" w:rsidRPr="00182A4F" w:rsidRDefault="00281FC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67745CC" w14:textId="42FD89C3" w:rsidR="00281FC3" w:rsidRPr="00182A4F" w:rsidRDefault="00281FC3" w:rsidP="00281FC3">
      <w:pPr>
        <w:spacing w:after="0" w:line="240" w:lineRule="auto"/>
        <w:rPr>
          <w:lang w:val="en-US"/>
        </w:rPr>
      </w:pPr>
    </w:p>
    <w:p w14:paraId="139ACD58" w14:textId="03790149" w:rsidR="00281FC3" w:rsidRPr="00182A4F" w:rsidRDefault="00281FC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is the correct syntax for referring an external CSS?</w:t>
      </w:r>
    </w:p>
    <w:p w14:paraId="40912895" w14:textId="77777777" w:rsidR="004E124B" w:rsidRPr="008D212A" w:rsidRDefault="004E124B">
      <w:pPr>
        <w:pStyle w:val="ListParagraph"/>
        <w:numPr>
          <w:ilvl w:val="0"/>
          <w:numId w:val="51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 xml:space="preserve">&lt;link </w:t>
      </w:r>
      <w:proofErr w:type="spellStart"/>
      <w:r w:rsidRPr="008D212A">
        <w:rPr>
          <w:color w:val="0070C0"/>
          <w:lang w:val="en-US"/>
        </w:rPr>
        <w:t>rel</w:t>
      </w:r>
      <w:proofErr w:type="spellEnd"/>
      <w:r w:rsidRPr="008D212A">
        <w:rPr>
          <w:color w:val="0070C0"/>
          <w:lang w:val="en-US"/>
        </w:rPr>
        <w:t>="stylesheet" type="text/</w:t>
      </w:r>
      <w:proofErr w:type="spellStart"/>
      <w:r w:rsidRPr="008D212A">
        <w:rPr>
          <w:color w:val="0070C0"/>
          <w:lang w:val="en-US"/>
        </w:rPr>
        <w:t>css</w:t>
      </w:r>
      <w:proofErr w:type="spellEnd"/>
      <w:r w:rsidRPr="008D212A">
        <w:rPr>
          <w:color w:val="0070C0"/>
          <w:lang w:val="en-US"/>
        </w:rPr>
        <w:t xml:space="preserve">" </w:t>
      </w:r>
      <w:proofErr w:type="spellStart"/>
      <w:r w:rsidRPr="008D212A">
        <w:rPr>
          <w:color w:val="0070C0"/>
          <w:lang w:val="en-US"/>
        </w:rPr>
        <w:t>href</w:t>
      </w:r>
      <w:proofErr w:type="spellEnd"/>
      <w:r w:rsidRPr="008D212A">
        <w:rPr>
          <w:color w:val="0070C0"/>
          <w:lang w:val="en-US"/>
        </w:rPr>
        <w:t>="style.css"&gt;</w:t>
      </w:r>
    </w:p>
    <w:p w14:paraId="1BCEA38A" w14:textId="77777777" w:rsidR="004E124B" w:rsidRPr="00182A4F" w:rsidRDefault="004E124B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&lt;style </w:t>
      </w:r>
      <w:proofErr w:type="spellStart"/>
      <w:r w:rsidRPr="00182A4F">
        <w:rPr>
          <w:lang w:val="en-US"/>
        </w:rPr>
        <w:t>rel</w:t>
      </w:r>
      <w:proofErr w:type="spellEnd"/>
      <w:r w:rsidRPr="00182A4F">
        <w:rPr>
          <w:lang w:val="en-US"/>
        </w:rPr>
        <w:t>="stylesheet" type="text/</w:t>
      </w:r>
      <w:proofErr w:type="spellStart"/>
      <w:r w:rsidRPr="00182A4F">
        <w:rPr>
          <w:lang w:val="en-US"/>
        </w:rPr>
        <w:t>css</w:t>
      </w:r>
      <w:proofErr w:type="spellEnd"/>
      <w:r w:rsidRPr="00182A4F">
        <w:rPr>
          <w:lang w:val="en-US"/>
        </w:rPr>
        <w:t xml:space="preserve">" </w:t>
      </w:r>
      <w:proofErr w:type="spellStart"/>
      <w:r w:rsidRPr="00182A4F">
        <w:rPr>
          <w:lang w:val="en-US"/>
        </w:rPr>
        <w:t>href</w:t>
      </w:r>
      <w:proofErr w:type="spellEnd"/>
      <w:r w:rsidRPr="00182A4F">
        <w:rPr>
          <w:lang w:val="en-US"/>
        </w:rPr>
        <w:t>="style.css"&gt;</w:t>
      </w:r>
    </w:p>
    <w:p w14:paraId="61649C94" w14:textId="77777777" w:rsidR="004E124B" w:rsidRPr="00182A4F" w:rsidRDefault="004E124B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and B</w:t>
      </w:r>
    </w:p>
    <w:p w14:paraId="5432F528" w14:textId="6BD7C37D" w:rsidR="00281FC3" w:rsidRPr="00182A4F" w:rsidRDefault="004E124B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77FEC7C" w14:textId="4F737790" w:rsidR="00087F2A" w:rsidRPr="00182A4F" w:rsidRDefault="00087F2A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1BBEB18C" w14:textId="58A06DB3" w:rsidR="004E124B" w:rsidRPr="00182A4F" w:rsidRDefault="007B38E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of the following are valid ways to represent a </w:t>
      </w:r>
      <w:proofErr w:type="spellStart"/>
      <w:r w:rsidRPr="00182A4F">
        <w:rPr>
          <w:lang w:val="en-US"/>
        </w:rPr>
        <w:t>colour</w:t>
      </w:r>
      <w:proofErr w:type="spellEnd"/>
      <w:r w:rsidRPr="00182A4F">
        <w:rPr>
          <w:lang w:val="en-US"/>
        </w:rPr>
        <w:t xml:space="preserve"> in CSS?</w:t>
      </w:r>
    </w:p>
    <w:p w14:paraId="2606C6CC" w14:textId="027DF966" w:rsidR="007B38EE" w:rsidRPr="00182A4F" w:rsidRDefault="007B38EE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 valid color name</w:t>
      </w:r>
    </w:p>
    <w:p w14:paraId="6D054E68" w14:textId="77777777" w:rsidR="007B38EE" w:rsidRPr="00182A4F" w:rsidRDefault="007B38EE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RGB values</w:t>
      </w:r>
    </w:p>
    <w:p w14:paraId="7F9DE4DD" w14:textId="77777777" w:rsidR="007B38EE" w:rsidRPr="00182A4F" w:rsidRDefault="007B38EE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HEX values</w:t>
      </w:r>
    </w:p>
    <w:p w14:paraId="1D9D4D49" w14:textId="6761E081" w:rsidR="007B38EE" w:rsidRPr="008D212A" w:rsidRDefault="007B38EE">
      <w:pPr>
        <w:pStyle w:val="ListParagraph"/>
        <w:numPr>
          <w:ilvl w:val="0"/>
          <w:numId w:val="52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All the above</w:t>
      </w:r>
    </w:p>
    <w:p w14:paraId="17507B41" w14:textId="35D55C8D" w:rsidR="004E124B" w:rsidRPr="00182A4F" w:rsidRDefault="004E124B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554C644A" w14:textId="42760EE6" w:rsidR="007B38EE" w:rsidRPr="00182A4F" w:rsidRDefault="007B38E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is the correct way to select all h1 headers in a div element?</w:t>
      </w:r>
    </w:p>
    <w:p w14:paraId="057BAD3F" w14:textId="77777777" w:rsidR="007B38EE" w:rsidRPr="008D212A" w:rsidRDefault="007B38EE">
      <w:pPr>
        <w:pStyle w:val="ListParagraph"/>
        <w:numPr>
          <w:ilvl w:val="0"/>
          <w:numId w:val="53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div h1</w:t>
      </w:r>
    </w:p>
    <w:p w14:paraId="74B1F44B" w14:textId="77777777" w:rsidR="007B38EE" w:rsidRPr="00182A4F" w:rsidRDefault="007B38EE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iv-h1</w:t>
      </w:r>
    </w:p>
    <w:p w14:paraId="69F5DA1A" w14:textId="77777777" w:rsidR="007B38EE" w:rsidRPr="00182A4F" w:rsidRDefault="007B38EE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1</w:t>
      </w:r>
    </w:p>
    <w:p w14:paraId="46267375" w14:textId="4C2FCDC1" w:rsidR="007B38EE" w:rsidRPr="00182A4F" w:rsidRDefault="007B38EE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60F530DD" w14:textId="2EF1B4BF" w:rsidR="007B38EE" w:rsidRPr="00182A4F" w:rsidRDefault="007B38EE" w:rsidP="007B38EE">
      <w:pPr>
        <w:spacing w:after="0" w:line="240" w:lineRule="auto"/>
        <w:rPr>
          <w:lang w:val="en-US"/>
        </w:rPr>
      </w:pPr>
    </w:p>
    <w:p w14:paraId="09AFCD0B" w14:textId="2EA86845" w:rsidR="00107266" w:rsidRPr="00182A4F" w:rsidRDefault="00107266" w:rsidP="0010726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e can make rounded borders around elements using which CSS element?</w:t>
      </w:r>
    </w:p>
    <w:p w14:paraId="0DB4DDDC" w14:textId="4E8597F0" w:rsidR="00107266" w:rsidRPr="00182A4F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-collapse</w:t>
      </w:r>
    </w:p>
    <w:p w14:paraId="7622AA60" w14:textId="17BA35FD" w:rsidR="00107266" w:rsidRPr="00182A4F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-round</w:t>
      </w:r>
    </w:p>
    <w:p w14:paraId="5DB5FB75" w14:textId="5E950CA2" w:rsidR="00107266" w:rsidRPr="008D212A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border-radius</w:t>
      </w:r>
    </w:p>
    <w:p w14:paraId="17129A84" w14:textId="335BAEE3" w:rsidR="00107266" w:rsidRPr="00182A4F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F50FC53" w14:textId="35D33270" w:rsidR="00107266" w:rsidRPr="00182A4F" w:rsidRDefault="00107266" w:rsidP="00107266">
      <w:pPr>
        <w:spacing w:after="0" w:line="240" w:lineRule="auto"/>
        <w:rPr>
          <w:lang w:val="en-US"/>
        </w:rPr>
      </w:pPr>
    </w:p>
    <w:p w14:paraId="0242C26A" w14:textId="0C5B5154" w:rsidR="00107266" w:rsidRPr="00182A4F" w:rsidRDefault="00107266" w:rsidP="0010726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et the maximum width of the elements content box using CSS?</w:t>
      </w:r>
    </w:p>
    <w:p w14:paraId="264BBF63" w14:textId="7690AA9A" w:rsidR="00107266" w:rsidRPr="00182A4F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eight property</w:t>
      </w:r>
    </w:p>
    <w:p w14:paraId="26EDC85D" w14:textId="633C5992" w:rsidR="00107266" w:rsidRPr="00182A4F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ax-height property</w:t>
      </w:r>
    </w:p>
    <w:p w14:paraId="1D45144D" w14:textId="1F821F27" w:rsidR="00107266" w:rsidRPr="008D212A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max-width property</w:t>
      </w:r>
    </w:p>
    <w:p w14:paraId="5DF1CC18" w14:textId="2C002476" w:rsidR="00107266" w:rsidRPr="00182A4F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C8382C9" w14:textId="334A00AF" w:rsidR="00107266" w:rsidRPr="00182A4F" w:rsidRDefault="00107266" w:rsidP="00107266">
      <w:pPr>
        <w:spacing w:after="0" w:line="240" w:lineRule="auto"/>
        <w:rPr>
          <w:lang w:val="en-US"/>
        </w:rPr>
      </w:pPr>
    </w:p>
    <w:p w14:paraId="3909033B" w14:textId="49B6F270" w:rsidR="00107266" w:rsidRPr="00182A4F" w:rsidRDefault="00107266" w:rsidP="0010726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CSS property is used to specify different border styles?</w:t>
      </w:r>
    </w:p>
    <w:p w14:paraId="0A7F918D" w14:textId="7D61D79D" w:rsidR="00107266" w:rsidRPr="008D212A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border-style</w:t>
      </w:r>
    </w:p>
    <w:p w14:paraId="2D999A12" w14:textId="71DCBDB5" w:rsidR="00107266" w:rsidRPr="00182A4F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</w:t>
      </w:r>
    </w:p>
    <w:p w14:paraId="3C66B660" w14:textId="5564931D" w:rsidR="00107266" w:rsidRPr="00182A4F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&amp; B</w:t>
      </w:r>
    </w:p>
    <w:p w14:paraId="0E6C9AE0" w14:textId="35CA8310" w:rsidR="00107266" w:rsidRPr="00182A4F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512D920" w14:textId="1F8173A7" w:rsidR="003009F5" w:rsidRPr="00182A4F" w:rsidRDefault="003009F5" w:rsidP="003009F5">
      <w:pPr>
        <w:spacing w:after="0" w:line="240" w:lineRule="auto"/>
        <w:rPr>
          <w:lang w:val="en-US"/>
        </w:rPr>
      </w:pPr>
    </w:p>
    <w:p w14:paraId="443E9CB8" w14:textId="1324F728" w:rsidR="003009F5" w:rsidRPr="00182A4F" w:rsidRDefault="003009F5" w:rsidP="003009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property specifies the look and design of an outline?</w:t>
      </w:r>
    </w:p>
    <w:p w14:paraId="0C2A7C5F" w14:textId="59841473" w:rsidR="003009F5" w:rsidRPr="008D212A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outline-style</w:t>
      </w:r>
    </w:p>
    <w:p w14:paraId="3B115C64" w14:textId="06ECA751" w:rsidR="003009F5" w:rsidRPr="00182A4F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utline</w:t>
      </w:r>
    </w:p>
    <w:p w14:paraId="3FDB746B" w14:textId="1D7E956A" w:rsidR="003009F5" w:rsidRPr="00182A4F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utline-font</w:t>
      </w:r>
    </w:p>
    <w:p w14:paraId="1C36BEC7" w14:textId="2D36CED2" w:rsidR="003009F5" w:rsidRPr="00182A4F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AA91E64" w14:textId="6B8E2F63" w:rsidR="003009F5" w:rsidRPr="00182A4F" w:rsidRDefault="003009F5" w:rsidP="003009F5">
      <w:pPr>
        <w:spacing w:after="0" w:line="240" w:lineRule="auto"/>
        <w:rPr>
          <w:lang w:val="en-US"/>
        </w:rPr>
      </w:pPr>
    </w:p>
    <w:p w14:paraId="48BCD72F" w14:textId="08235E8F" w:rsidR="003009F5" w:rsidRPr="00182A4F" w:rsidRDefault="003009F5" w:rsidP="003009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etting an inline-block in CSS requires which of the following properties?</w:t>
      </w:r>
    </w:p>
    <w:p w14:paraId="4FEF4F84" w14:textId="185A4466" w:rsidR="003009F5" w:rsidRPr="00182A4F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isplay</w:t>
      </w:r>
    </w:p>
    <w:p w14:paraId="59FEA9DC" w14:textId="2239D2A9" w:rsidR="003009F5" w:rsidRPr="00182A4F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r</w:t>
      </w:r>
    </w:p>
    <w:p w14:paraId="1F536B19" w14:textId="6AE4D415" w:rsidR="003009F5" w:rsidRPr="00182A4F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lock</w:t>
      </w:r>
    </w:p>
    <w:p w14:paraId="67A90BC8" w14:textId="55A306FB" w:rsidR="003009F5" w:rsidRPr="008D212A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None of the above</w:t>
      </w:r>
    </w:p>
    <w:p w14:paraId="6A4FB368" w14:textId="175D237D" w:rsidR="003009F5" w:rsidRPr="00182A4F" w:rsidRDefault="003009F5" w:rsidP="003009F5">
      <w:pPr>
        <w:spacing w:after="0" w:line="240" w:lineRule="auto"/>
        <w:rPr>
          <w:lang w:val="en-US"/>
        </w:rPr>
      </w:pPr>
    </w:p>
    <w:p w14:paraId="6B274222" w14:textId="43BC4066" w:rsidR="003009F5" w:rsidRPr="00182A4F" w:rsidRDefault="003009F5" w:rsidP="003009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CSS property specifies the origin of the background image?</w:t>
      </w:r>
    </w:p>
    <w:p w14:paraId="2E31AF36" w14:textId="1CA73C27" w:rsidR="003009F5" w:rsidRPr="00182A4F" w:rsidRDefault="00E96803" w:rsidP="003009F5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ackground-size</w:t>
      </w:r>
    </w:p>
    <w:p w14:paraId="56BB59AB" w14:textId="5A19FB62" w:rsidR="00E96803" w:rsidRPr="00182A4F" w:rsidRDefault="00E96803" w:rsidP="003009F5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rigin</w:t>
      </w:r>
    </w:p>
    <w:p w14:paraId="75EFA7EE" w14:textId="77777777" w:rsidR="00E96803" w:rsidRPr="008D212A" w:rsidRDefault="00E96803" w:rsidP="00E96803">
      <w:pPr>
        <w:pStyle w:val="ListParagraph"/>
        <w:numPr>
          <w:ilvl w:val="0"/>
          <w:numId w:val="59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background-origin</w:t>
      </w:r>
    </w:p>
    <w:p w14:paraId="31CDC58E" w14:textId="0C532FA1" w:rsidR="00E96803" w:rsidRPr="00182A4F" w:rsidRDefault="00E96803" w:rsidP="003009F5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6E56EB02" w14:textId="56ABCEB5" w:rsidR="00E96803" w:rsidRPr="00182A4F" w:rsidRDefault="00E96803" w:rsidP="00E96803">
      <w:pPr>
        <w:spacing w:after="0" w:line="240" w:lineRule="auto"/>
        <w:rPr>
          <w:lang w:val="en-US"/>
        </w:rPr>
      </w:pPr>
    </w:p>
    <w:p w14:paraId="1825D285" w14:textId="712B2E32" w:rsidR="00E96803" w:rsidRPr="00182A4F" w:rsidRDefault="00E96803" w:rsidP="00E968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are parts of the CSS box model?</w:t>
      </w:r>
    </w:p>
    <w:p w14:paraId="20982E86" w14:textId="7C83C995" w:rsidR="00E96803" w:rsidRPr="00182A4F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argin</w:t>
      </w:r>
    </w:p>
    <w:p w14:paraId="66D948B2" w14:textId="0752879C" w:rsidR="00E96803" w:rsidRPr="00182A4F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</w:t>
      </w:r>
    </w:p>
    <w:p w14:paraId="042910B1" w14:textId="6C0F3A95" w:rsidR="00E96803" w:rsidRPr="00182A4F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Padding</w:t>
      </w:r>
    </w:p>
    <w:p w14:paraId="1F475C5E" w14:textId="1816670D" w:rsidR="00E96803" w:rsidRPr="008D212A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All of the above</w:t>
      </w:r>
    </w:p>
    <w:p w14:paraId="2E7C1E3D" w14:textId="3F86A0F9" w:rsidR="00E96803" w:rsidRPr="00182A4F" w:rsidRDefault="00E96803" w:rsidP="00E96803">
      <w:pPr>
        <w:spacing w:after="0" w:line="240" w:lineRule="auto"/>
        <w:rPr>
          <w:lang w:val="en-US"/>
        </w:rPr>
      </w:pPr>
    </w:p>
    <w:p w14:paraId="2ADA461A" w14:textId="181017A2" w:rsidR="00E96803" w:rsidRPr="00182A4F" w:rsidRDefault="00E96803" w:rsidP="00E968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What will be the width of the div element given below?</w:t>
      </w:r>
    </w:p>
    <w:p w14:paraId="0C5B8A55" w14:textId="10D0871F" w:rsidR="00E96803" w:rsidRPr="00182A4F" w:rsidRDefault="00E96803" w:rsidP="00E96803">
      <w:pPr>
        <w:pStyle w:val="HTMLPreformatted"/>
      </w:pPr>
      <w:r w:rsidRPr="00182A4F">
        <w:rPr>
          <w:lang w:val="en-US"/>
        </w:rPr>
        <w:t xml:space="preserve"> </w:t>
      </w:r>
      <w:r w:rsidRPr="00182A4F">
        <w:rPr>
          <w:lang w:val="en-US"/>
        </w:rPr>
        <w:tab/>
      </w:r>
      <w:r w:rsidRPr="00182A4F">
        <w:t>div {</w:t>
      </w:r>
    </w:p>
    <w:p w14:paraId="2ED68E9C" w14:textId="54DF1DE3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width: 310px;</w:t>
      </w:r>
    </w:p>
    <w:p w14:paraId="7829C532" w14:textId="1E4E7964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padding: 20px;</w:t>
      </w:r>
    </w:p>
    <w:p w14:paraId="757EF6C9" w14:textId="1E701A5B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border: 5px solid blue;</w:t>
      </w:r>
    </w:p>
    <w:p w14:paraId="22CE8551" w14:textId="1D725478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margin: 0;</w:t>
      </w:r>
    </w:p>
    <w:p w14:paraId="3C677399" w14:textId="10E76094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</w:r>
      <w:r w:rsid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14:paraId="06601426" w14:textId="796075AA" w:rsidR="00107266" w:rsidRPr="00182A4F" w:rsidRDefault="00E9680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10px</w:t>
      </w:r>
    </w:p>
    <w:p w14:paraId="048F03BB" w14:textId="68DA46A2" w:rsidR="00E96803" w:rsidRPr="00182A4F" w:rsidRDefault="00E9680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50px</w:t>
      </w:r>
    </w:p>
    <w:p w14:paraId="18D4B488" w14:textId="7DE829A4" w:rsidR="00E96803" w:rsidRPr="008D212A" w:rsidRDefault="00E96803">
      <w:pPr>
        <w:pStyle w:val="ListParagraph"/>
        <w:numPr>
          <w:ilvl w:val="0"/>
          <w:numId w:val="61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360px</w:t>
      </w:r>
    </w:p>
    <w:p w14:paraId="4E92752F" w14:textId="1C3EB767" w:rsidR="00E96803" w:rsidRPr="00182A4F" w:rsidRDefault="00E9680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D0EB619" w14:textId="77777777" w:rsidR="00E96803" w:rsidRPr="00182A4F" w:rsidRDefault="00E96803" w:rsidP="00E96803">
      <w:pPr>
        <w:spacing w:after="0" w:line="240" w:lineRule="auto"/>
        <w:rPr>
          <w:lang w:val="en-US"/>
        </w:rPr>
      </w:pPr>
    </w:p>
    <w:p w14:paraId="0088E3DF" w14:textId="42FC3C2F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Glyphicons</w:t>
      </w:r>
      <w:proofErr w:type="spellEnd"/>
      <w:r w:rsidRPr="00182A4F">
        <w:rPr>
          <w:lang w:val="en-US"/>
        </w:rPr>
        <w:t xml:space="preserve"> Is Mainly Used For?</w:t>
      </w:r>
    </w:p>
    <w:p w14:paraId="1E9A81EF" w14:textId="77777777" w:rsidR="00841012" w:rsidRPr="00182A4F" w:rsidRDefault="00841012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lideshow</w:t>
      </w:r>
    </w:p>
    <w:p w14:paraId="28776FD7" w14:textId="77777777" w:rsidR="00841012" w:rsidRPr="00182A4F" w:rsidRDefault="00841012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Graphic Images</w:t>
      </w:r>
    </w:p>
    <w:p w14:paraId="090A4B0F" w14:textId="77777777" w:rsidR="00841012" w:rsidRPr="00182A4F" w:rsidRDefault="00841012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nimation</w:t>
      </w:r>
    </w:p>
    <w:p w14:paraId="6AEE4644" w14:textId="77777777" w:rsidR="00841012" w:rsidRPr="008D212A" w:rsidRDefault="00841012">
      <w:pPr>
        <w:pStyle w:val="ListParagraph"/>
        <w:numPr>
          <w:ilvl w:val="0"/>
          <w:numId w:val="2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Providing Different Icons</w:t>
      </w:r>
    </w:p>
    <w:p w14:paraId="520A8FA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A36064E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Of The Following Is Correct About Bootstrap </w:t>
      </w:r>
      <w:proofErr w:type="spellStart"/>
      <w:r w:rsidRPr="00182A4F">
        <w:rPr>
          <w:lang w:val="en-US"/>
        </w:rPr>
        <w:t>Jumbotron</w:t>
      </w:r>
      <w:proofErr w:type="spellEnd"/>
      <w:r w:rsidRPr="00182A4F">
        <w:rPr>
          <w:lang w:val="en-US"/>
        </w:rPr>
        <w:t>?</w:t>
      </w:r>
    </w:p>
    <w:p w14:paraId="059CDC38" w14:textId="77777777" w:rsidR="00841012" w:rsidRPr="00182A4F" w:rsidRDefault="00841012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is Component Can Optionally Increase The Size Of Headings And Add A Lot Of Margin For Landing Page Content.</w:t>
      </w:r>
    </w:p>
    <w:p w14:paraId="6DB909D0" w14:textId="77777777" w:rsidR="00841012" w:rsidRPr="00182A4F" w:rsidRDefault="00841012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To Use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</w:t>
      </w:r>
      <w:proofErr w:type="spellStart"/>
      <w:r w:rsidRPr="00182A4F">
        <w:rPr>
          <w:lang w:val="en-US"/>
        </w:rPr>
        <w:t>Jumbotron</w:t>
      </w:r>
      <w:proofErr w:type="spellEnd"/>
      <w:r w:rsidRPr="00182A4F">
        <w:rPr>
          <w:lang w:val="en-US"/>
        </w:rPr>
        <w:t>: Create A Container With The Class Of .</w:t>
      </w:r>
      <w:proofErr w:type="spellStart"/>
      <w:r w:rsidRPr="00182A4F">
        <w:rPr>
          <w:lang w:val="en-US"/>
        </w:rPr>
        <w:t>jumbotron</w:t>
      </w:r>
      <w:proofErr w:type="spellEnd"/>
      <w:r w:rsidRPr="00182A4F">
        <w:rPr>
          <w:lang w:val="en-US"/>
        </w:rPr>
        <w:t>.</w:t>
      </w:r>
    </w:p>
    <w:p w14:paraId="6EBA569D" w14:textId="77777777" w:rsidR="00841012" w:rsidRPr="008D212A" w:rsidRDefault="00841012">
      <w:pPr>
        <w:pStyle w:val="ListParagraph"/>
        <w:numPr>
          <w:ilvl w:val="0"/>
          <w:numId w:val="3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Both A And B</w:t>
      </w:r>
    </w:p>
    <w:p w14:paraId="7D99AE28" w14:textId="77777777" w:rsidR="00841012" w:rsidRPr="00182A4F" w:rsidRDefault="00841012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0BBB2EB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6FCEC64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 Is Developed By</w:t>
      </w:r>
    </w:p>
    <w:p w14:paraId="5005891A" w14:textId="77777777" w:rsidR="00841012" w:rsidRPr="00182A4F" w:rsidRDefault="00841012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James Gosling</w:t>
      </w:r>
    </w:p>
    <w:p w14:paraId="7F697CF0" w14:textId="77777777" w:rsidR="00841012" w:rsidRPr="008D212A" w:rsidRDefault="00841012">
      <w:pPr>
        <w:pStyle w:val="ListParagraph"/>
        <w:numPr>
          <w:ilvl w:val="0"/>
          <w:numId w:val="4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Mark Otto And Jacob Thornton</w:t>
      </w:r>
    </w:p>
    <w:p w14:paraId="0CEB02DE" w14:textId="77777777" w:rsidR="00841012" w:rsidRPr="00182A4F" w:rsidRDefault="00841012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Mark </w:t>
      </w:r>
      <w:proofErr w:type="spellStart"/>
      <w:r w:rsidRPr="00182A4F">
        <w:rPr>
          <w:lang w:val="en-US"/>
        </w:rPr>
        <w:t>Jukervich</w:t>
      </w:r>
      <w:proofErr w:type="spellEnd"/>
    </w:p>
    <w:p w14:paraId="2ED9C5E8" w14:textId="77777777" w:rsidR="00841012" w:rsidRPr="00182A4F" w:rsidRDefault="00841012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m</w:t>
      </w:r>
    </w:p>
    <w:p w14:paraId="738A2527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5C03B23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Class Indicates A Dropdown Menu?</w:t>
      </w:r>
    </w:p>
    <w:p w14:paraId="0AA96BD5" w14:textId="77777777" w:rsidR="00841012" w:rsidRPr="008D212A" w:rsidRDefault="00841012">
      <w:pPr>
        <w:pStyle w:val="ListParagraph"/>
        <w:numPr>
          <w:ilvl w:val="0"/>
          <w:numId w:val="5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.dropdown</w:t>
      </w:r>
    </w:p>
    <w:p w14:paraId="209A941C" w14:textId="77777777" w:rsidR="00841012" w:rsidRPr="00182A4F" w:rsidRDefault="00841012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select</w:t>
      </w:r>
    </w:p>
    <w:p w14:paraId="6530C5D2" w14:textId="77777777" w:rsidR="00841012" w:rsidRPr="00182A4F" w:rsidRDefault="00841012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dropdown-list</w:t>
      </w:r>
    </w:p>
    <w:p w14:paraId="1B21E65A" w14:textId="77777777" w:rsidR="00841012" w:rsidRPr="00182A4F" w:rsidRDefault="00841012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dropup</w:t>
      </w:r>
      <w:proofErr w:type="spellEnd"/>
      <w:r w:rsidRPr="00182A4F">
        <w:rPr>
          <w:lang w:val="en-US"/>
        </w:rPr>
        <w:t>-list</w:t>
      </w:r>
    </w:p>
    <w:p w14:paraId="7E8ED51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48920815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 Standard Navigation Tab Is Created With:</w:t>
      </w:r>
    </w:p>
    <w:p w14:paraId="254CEBF7" w14:textId="77777777" w:rsidR="00841012" w:rsidRPr="00182A4F" w:rsidRDefault="00841012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</w:t>
      </w:r>
      <w:proofErr w:type="spellStart"/>
      <w:r w:rsidRPr="00182A4F">
        <w:rPr>
          <w:lang w:val="en-US"/>
        </w:rPr>
        <w:t>ul</w:t>
      </w:r>
      <w:proofErr w:type="spellEnd"/>
      <w:r w:rsidRPr="00182A4F">
        <w:rPr>
          <w:lang w:val="en-US"/>
        </w:rPr>
        <w:t xml:space="preserve"> Class="navigation-tabs"&gt;</w:t>
      </w:r>
    </w:p>
    <w:p w14:paraId="13053082" w14:textId="77777777" w:rsidR="00841012" w:rsidRPr="008D212A" w:rsidRDefault="00841012">
      <w:pPr>
        <w:pStyle w:val="ListParagraph"/>
        <w:numPr>
          <w:ilvl w:val="0"/>
          <w:numId w:val="6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&lt;</w:t>
      </w:r>
      <w:proofErr w:type="spellStart"/>
      <w:r w:rsidRPr="008D212A">
        <w:rPr>
          <w:color w:val="0070C0"/>
          <w:lang w:val="en-US"/>
        </w:rPr>
        <w:t>ul</w:t>
      </w:r>
      <w:proofErr w:type="spellEnd"/>
      <w:r w:rsidRPr="008D212A">
        <w:rPr>
          <w:color w:val="0070C0"/>
          <w:lang w:val="en-US"/>
        </w:rPr>
        <w:t xml:space="preserve"> Class="</w:t>
      </w:r>
      <w:proofErr w:type="spellStart"/>
      <w:r w:rsidRPr="008D212A">
        <w:rPr>
          <w:color w:val="0070C0"/>
          <w:lang w:val="en-US"/>
        </w:rPr>
        <w:t>nav</w:t>
      </w:r>
      <w:proofErr w:type="spellEnd"/>
      <w:r w:rsidRPr="008D212A">
        <w:rPr>
          <w:color w:val="0070C0"/>
          <w:lang w:val="en-US"/>
        </w:rPr>
        <w:t xml:space="preserve"> Tabs"&gt;</w:t>
      </w:r>
    </w:p>
    <w:p w14:paraId="4922B388" w14:textId="77777777" w:rsidR="00841012" w:rsidRPr="00182A4F" w:rsidRDefault="00841012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</w:t>
      </w:r>
      <w:proofErr w:type="spellStart"/>
      <w:r w:rsidRPr="00182A4F">
        <w:rPr>
          <w:lang w:val="en-US"/>
        </w:rPr>
        <w:t>ul</w:t>
      </w:r>
      <w:proofErr w:type="spellEnd"/>
      <w:r w:rsidRPr="00182A4F">
        <w:rPr>
          <w:lang w:val="en-US"/>
        </w:rPr>
        <w:t xml:space="preserve"> Class="</w:t>
      </w:r>
      <w:proofErr w:type="spellStart"/>
      <w:r w:rsidRPr="00182A4F">
        <w:rPr>
          <w:lang w:val="en-US"/>
        </w:rPr>
        <w:t>navnav</w:t>
      </w:r>
      <w:proofErr w:type="spellEnd"/>
      <w:r w:rsidRPr="00182A4F">
        <w:rPr>
          <w:lang w:val="en-US"/>
        </w:rPr>
        <w:t>-tabs"&gt;</w:t>
      </w:r>
    </w:p>
    <w:p w14:paraId="534E4D1C" w14:textId="77777777" w:rsidR="00841012" w:rsidRPr="00182A4F" w:rsidRDefault="00841012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</w:t>
      </w:r>
      <w:proofErr w:type="spellStart"/>
      <w:r w:rsidRPr="00182A4F">
        <w:rPr>
          <w:lang w:val="en-US"/>
        </w:rPr>
        <w:t>ul</w:t>
      </w:r>
      <w:proofErr w:type="spellEnd"/>
      <w:r w:rsidRPr="00182A4F">
        <w:rPr>
          <w:lang w:val="en-US"/>
        </w:rPr>
        <w:t xml:space="preserve"> Class="</w:t>
      </w:r>
      <w:proofErr w:type="spellStart"/>
      <w:r w:rsidRPr="00182A4F">
        <w:rPr>
          <w:lang w:val="en-US"/>
        </w:rPr>
        <w:t>navnav-navbar</w:t>
      </w:r>
      <w:proofErr w:type="spellEnd"/>
      <w:r w:rsidRPr="00182A4F">
        <w:rPr>
          <w:lang w:val="en-US"/>
        </w:rPr>
        <w:t>"&gt;</w:t>
      </w:r>
    </w:p>
    <w:p w14:paraId="7DF109C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3120D7D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's Grid System Allows Up To</w:t>
      </w:r>
    </w:p>
    <w:p w14:paraId="069C2C63" w14:textId="77777777" w:rsidR="00841012" w:rsidRPr="00182A4F" w:rsidRDefault="00841012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6 Columns Across The Page</w:t>
      </w:r>
    </w:p>
    <w:p w14:paraId="305F7961" w14:textId="77777777" w:rsidR="00841012" w:rsidRPr="00182A4F" w:rsidRDefault="00841012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8 Columns Across The Page</w:t>
      </w:r>
    </w:p>
    <w:p w14:paraId="59C0468B" w14:textId="77777777" w:rsidR="00841012" w:rsidRPr="008D212A" w:rsidRDefault="00841012">
      <w:pPr>
        <w:pStyle w:val="ListParagraph"/>
        <w:numPr>
          <w:ilvl w:val="0"/>
          <w:numId w:val="7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12 Columns Across The Page</w:t>
      </w:r>
    </w:p>
    <w:p w14:paraId="405F2733" w14:textId="77777777" w:rsidR="00841012" w:rsidRPr="00182A4F" w:rsidRDefault="00841012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4 Columns Across The Page</w:t>
      </w:r>
    </w:p>
    <w:p w14:paraId="1D6FAE2A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6079448B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efault Size Of H5 Bootstrap Heading</w:t>
      </w:r>
    </w:p>
    <w:p w14:paraId="274766AF" w14:textId="77777777" w:rsidR="00841012" w:rsidRPr="008D212A" w:rsidRDefault="00841012">
      <w:pPr>
        <w:pStyle w:val="ListParagraph"/>
        <w:numPr>
          <w:ilvl w:val="0"/>
          <w:numId w:val="8"/>
        </w:numPr>
        <w:spacing w:after="0" w:line="240" w:lineRule="auto"/>
        <w:rPr>
          <w:color w:val="0070C0"/>
          <w:lang w:val="en-US"/>
        </w:rPr>
      </w:pPr>
      <w:r w:rsidRPr="008D212A">
        <w:rPr>
          <w:color w:val="0070C0"/>
          <w:lang w:val="en-US"/>
        </w:rPr>
        <w:t>14px</w:t>
      </w:r>
    </w:p>
    <w:p w14:paraId="793B0769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6px</w:t>
      </w:r>
    </w:p>
    <w:p w14:paraId="68983E0E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18px</w:t>
      </w:r>
    </w:p>
    <w:p w14:paraId="3391831E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0px</w:t>
      </w:r>
    </w:p>
    <w:p w14:paraId="705FDC2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88EB916" w14:textId="74313183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Default Size </w:t>
      </w:r>
      <w:r w:rsidR="00BD79B7" w:rsidRPr="00182A4F">
        <w:rPr>
          <w:lang w:val="en-US"/>
        </w:rPr>
        <w:t>o</w:t>
      </w:r>
      <w:r w:rsidRPr="00182A4F">
        <w:rPr>
          <w:lang w:val="en-US"/>
        </w:rPr>
        <w:t>f H3 Bootstrap Heading</w:t>
      </w:r>
    </w:p>
    <w:p w14:paraId="065F5BE2" w14:textId="77777777" w:rsidR="00841012" w:rsidRPr="00182A4F" w:rsidRDefault="0084101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8px</w:t>
      </w:r>
    </w:p>
    <w:p w14:paraId="1354AD3E" w14:textId="77777777" w:rsidR="00841012" w:rsidRPr="006238A4" w:rsidRDefault="00841012">
      <w:pPr>
        <w:pStyle w:val="ListParagraph"/>
        <w:numPr>
          <w:ilvl w:val="0"/>
          <w:numId w:val="9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24px</w:t>
      </w:r>
    </w:p>
    <w:p w14:paraId="3286E995" w14:textId="77777777" w:rsidR="00841012" w:rsidRPr="00182A4F" w:rsidRDefault="0084101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6px</w:t>
      </w:r>
    </w:p>
    <w:p w14:paraId="7CBBCC98" w14:textId="77777777" w:rsidR="00841012" w:rsidRPr="00182A4F" w:rsidRDefault="0084101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0px</w:t>
      </w:r>
    </w:p>
    <w:p w14:paraId="4BA4F0C2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1B520F7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The Bootstrap Class </w:t>
      </w:r>
      <w:proofErr w:type="spellStart"/>
      <w:r w:rsidRPr="00182A4F">
        <w:rPr>
          <w:lang w:val="en-US"/>
        </w:rPr>
        <w:t>Xs</w:t>
      </w:r>
      <w:proofErr w:type="spellEnd"/>
      <w:r w:rsidRPr="00182A4F">
        <w:rPr>
          <w:lang w:val="en-US"/>
        </w:rPr>
        <w:t xml:space="preserve"> Means For</w:t>
      </w:r>
    </w:p>
    <w:p w14:paraId="6CBE5914" w14:textId="77777777" w:rsidR="00841012" w:rsidRPr="00182A4F" w:rsidRDefault="0084101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ablets</w:t>
      </w:r>
    </w:p>
    <w:p w14:paraId="5D6C3AB1" w14:textId="77777777" w:rsidR="00841012" w:rsidRPr="00182A4F" w:rsidRDefault="0084101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esktop</w:t>
      </w:r>
    </w:p>
    <w:p w14:paraId="1C147DD5" w14:textId="77777777" w:rsidR="00841012" w:rsidRPr="006238A4" w:rsidRDefault="00841012">
      <w:pPr>
        <w:pStyle w:val="ListParagraph"/>
        <w:numPr>
          <w:ilvl w:val="0"/>
          <w:numId w:val="10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Phones</w:t>
      </w:r>
    </w:p>
    <w:p w14:paraId="592C0C93" w14:textId="77777777" w:rsidR="00841012" w:rsidRPr="00182A4F" w:rsidRDefault="0084101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arger Desktops</w:t>
      </w:r>
    </w:p>
    <w:p w14:paraId="09EB4616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1EC75F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The Bootstrap Class </w:t>
      </w:r>
      <w:proofErr w:type="spellStart"/>
      <w:r w:rsidRPr="00182A4F">
        <w:rPr>
          <w:lang w:val="en-US"/>
        </w:rPr>
        <w:t>Md</w:t>
      </w:r>
      <w:proofErr w:type="spellEnd"/>
      <w:r w:rsidRPr="00182A4F">
        <w:rPr>
          <w:lang w:val="en-US"/>
        </w:rPr>
        <w:t xml:space="preserve"> Means For</w:t>
      </w:r>
    </w:p>
    <w:p w14:paraId="077537A8" w14:textId="77777777" w:rsidR="00841012" w:rsidRPr="006238A4" w:rsidRDefault="00841012">
      <w:pPr>
        <w:pStyle w:val="ListParagraph"/>
        <w:numPr>
          <w:ilvl w:val="0"/>
          <w:numId w:val="11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Desktop</w:t>
      </w:r>
    </w:p>
    <w:p w14:paraId="36E4D5BD" w14:textId="77777777" w:rsidR="00841012" w:rsidRPr="00182A4F" w:rsidRDefault="00841012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ablets</w:t>
      </w:r>
    </w:p>
    <w:p w14:paraId="03E885DC" w14:textId="77777777" w:rsidR="00841012" w:rsidRPr="00182A4F" w:rsidRDefault="00841012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Phones</w:t>
      </w:r>
    </w:p>
    <w:p w14:paraId="0A64065E" w14:textId="77777777" w:rsidR="00841012" w:rsidRPr="00182A4F" w:rsidRDefault="00841012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arger Desktops</w:t>
      </w:r>
    </w:p>
    <w:p w14:paraId="3A54F587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685C0A6A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Contextual Class Is Used For Warning Purpose?</w:t>
      </w:r>
    </w:p>
    <w:p w14:paraId="2E088490" w14:textId="77777777" w:rsidR="00841012" w:rsidRPr="00182A4F" w:rsidRDefault="00841012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active</w:t>
      </w:r>
    </w:p>
    <w:p w14:paraId="17D24C0D" w14:textId="77777777" w:rsidR="00841012" w:rsidRPr="006238A4" w:rsidRDefault="00841012">
      <w:pPr>
        <w:pStyle w:val="ListParagraph"/>
        <w:numPr>
          <w:ilvl w:val="0"/>
          <w:numId w:val="12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.warning</w:t>
      </w:r>
    </w:p>
    <w:p w14:paraId="79BC49FD" w14:textId="77777777" w:rsidR="00841012" w:rsidRPr="00182A4F" w:rsidRDefault="00841012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danger</w:t>
      </w:r>
    </w:p>
    <w:p w14:paraId="476F62C0" w14:textId="77777777" w:rsidR="00841012" w:rsidRPr="00182A4F" w:rsidRDefault="00841012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ll Of The Above</w:t>
      </w:r>
    </w:p>
    <w:p w14:paraId="172C32B3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5A1B36E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Plugin Is Used To Cycle Through Elements, Like A Slideshow?</w:t>
      </w:r>
    </w:p>
    <w:p w14:paraId="776D317D" w14:textId="77777777" w:rsidR="00841012" w:rsidRPr="00182A4F" w:rsidRDefault="00841012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rbit</w:t>
      </w:r>
    </w:p>
    <w:p w14:paraId="331080E5" w14:textId="77777777" w:rsidR="00841012" w:rsidRPr="00182A4F" w:rsidRDefault="00841012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Scrollspy</w:t>
      </w:r>
      <w:proofErr w:type="spellEnd"/>
    </w:p>
    <w:p w14:paraId="1B2DAE08" w14:textId="77777777" w:rsidR="00841012" w:rsidRPr="00182A4F" w:rsidRDefault="00841012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lideshow</w:t>
      </w:r>
    </w:p>
    <w:p w14:paraId="427A1E68" w14:textId="77777777" w:rsidR="00841012" w:rsidRPr="006238A4" w:rsidRDefault="00841012">
      <w:pPr>
        <w:pStyle w:val="ListParagraph"/>
        <w:numPr>
          <w:ilvl w:val="0"/>
          <w:numId w:val="13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Carousel</w:t>
      </w:r>
    </w:p>
    <w:p w14:paraId="61ED49C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67345ADD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Class Is Used To Create A Button As A Link In Bootstrap?</w:t>
      </w:r>
    </w:p>
    <w:p w14:paraId="5E8ECEFD" w14:textId="77777777" w:rsidR="00841012" w:rsidRPr="00182A4F" w:rsidRDefault="00841012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btn</w:t>
      </w:r>
      <w:proofErr w:type="spellEnd"/>
      <w:r w:rsidRPr="00182A4F">
        <w:rPr>
          <w:lang w:val="en-US"/>
        </w:rPr>
        <w:t>-hyperlink</w:t>
      </w:r>
    </w:p>
    <w:p w14:paraId="27A79FAC" w14:textId="77777777" w:rsidR="00841012" w:rsidRPr="006238A4" w:rsidRDefault="00841012">
      <w:pPr>
        <w:pStyle w:val="ListParagraph"/>
        <w:numPr>
          <w:ilvl w:val="0"/>
          <w:numId w:val="14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.</w:t>
      </w:r>
      <w:proofErr w:type="spellStart"/>
      <w:r w:rsidRPr="006238A4">
        <w:rPr>
          <w:color w:val="0070C0"/>
          <w:lang w:val="en-US"/>
        </w:rPr>
        <w:t>btn</w:t>
      </w:r>
      <w:proofErr w:type="spellEnd"/>
      <w:r w:rsidRPr="006238A4">
        <w:rPr>
          <w:color w:val="0070C0"/>
          <w:lang w:val="en-US"/>
        </w:rPr>
        <w:t>-link</w:t>
      </w:r>
    </w:p>
    <w:p w14:paraId="64A54234" w14:textId="77777777" w:rsidR="00841012" w:rsidRPr="00182A4F" w:rsidRDefault="00841012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btn</w:t>
      </w:r>
      <w:proofErr w:type="spellEnd"/>
      <w:r w:rsidRPr="00182A4F">
        <w:rPr>
          <w:lang w:val="en-US"/>
        </w:rPr>
        <w:t>-anchor</w:t>
      </w:r>
    </w:p>
    <w:p w14:paraId="32E9B1FD" w14:textId="77777777" w:rsidR="00841012" w:rsidRPr="00182A4F" w:rsidRDefault="00841012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se</w:t>
      </w:r>
    </w:p>
    <w:p w14:paraId="4A5DFC5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2A78A9A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Class Creates A List Of Items?</w:t>
      </w:r>
    </w:p>
    <w:p w14:paraId="407CF15D" w14:textId="77777777" w:rsidR="00841012" w:rsidRPr="00182A4F" w:rsidRDefault="0084101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Lst</w:t>
      </w:r>
      <w:proofErr w:type="spellEnd"/>
      <w:r w:rsidRPr="00182A4F">
        <w:rPr>
          <w:lang w:val="en-US"/>
        </w:rPr>
        <w:t>-group</w:t>
      </w:r>
    </w:p>
    <w:p w14:paraId="14445833" w14:textId="77777777" w:rsidR="00841012" w:rsidRPr="006238A4" w:rsidRDefault="00841012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 w:rsidRPr="006238A4">
        <w:rPr>
          <w:color w:val="00B0F0"/>
          <w:lang w:val="en-US"/>
        </w:rPr>
        <w:t>List-group</w:t>
      </w:r>
    </w:p>
    <w:p w14:paraId="1CF86715" w14:textId="77777777" w:rsidR="00841012" w:rsidRPr="00182A4F" w:rsidRDefault="0084101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ist-grp</w:t>
      </w:r>
    </w:p>
    <w:p w14:paraId="00976035" w14:textId="77777777" w:rsidR="00841012" w:rsidRPr="00182A4F" w:rsidRDefault="0084101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enu-group</w:t>
      </w:r>
    </w:p>
    <w:p w14:paraId="4A5280FC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A2B1212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Layout Is Used For Providing 100% Width In Bootstrap?</w:t>
      </w:r>
    </w:p>
    <w:p w14:paraId="41612FA1" w14:textId="77777777" w:rsidR="00841012" w:rsidRPr="006238A4" w:rsidRDefault="00841012">
      <w:pPr>
        <w:pStyle w:val="ListParagraph"/>
        <w:numPr>
          <w:ilvl w:val="0"/>
          <w:numId w:val="16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Fluid Layout</w:t>
      </w:r>
    </w:p>
    <w:p w14:paraId="486D0D54" w14:textId="77777777" w:rsidR="00841012" w:rsidRPr="00182A4F" w:rsidRDefault="00841012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Fixed Layout</w:t>
      </w:r>
    </w:p>
    <w:p w14:paraId="1AA52131" w14:textId="77777777" w:rsidR="00841012" w:rsidRPr="00182A4F" w:rsidRDefault="00841012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(a)and (b)</w:t>
      </w:r>
    </w:p>
    <w:p w14:paraId="4BF707D4" w14:textId="77777777" w:rsidR="00841012" w:rsidRPr="00182A4F" w:rsidRDefault="00841012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EF41E3D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638FC46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Medium Devices Are Defined As Having A Screen Width From</w:t>
      </w:r>
    </w:p>
    <w:p w14:paraId="6332FBC5" w14:textId="77777777" w:rsidR="00841012" w:rsidRPr="00182A4F" w:rsidRDefault="0084101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900 Pixels To 1000 Pixels</w:t>
      </w:r>
    </w:p>
    <w:p w14:paraId="35F19573" w14:textId="77777777" w:rsidR="00841012" w:rsidRPr="00182A4F" w:rsidRDefault="0084101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768 Pixels To 991 Pixels</w:t>
      </w:r>
    </w:p>
    <w:p w14:paraId="0FFF314D" w14:textId="77777777" w:rsidR="00841012" w:rsidRPr="00182A4F" w:rsidRDefault="0084101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512 Pixels To 2048 Pixels</w:t>
      </w:r>
    </w:p>
    <w:p w14:paraId="4C130641" w14:textId="77777777" w:rsidR="00841012" w:rsidRPr="006238A4" w:rsidRDefault="00841012">
      <w:pPr>
        <w:pStyle w:val="ListParagraph"/>
        <w:numPr>
          <w:ilvl w:val="0"/>
          <w:numId w:val="17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992 Pixels To 1199 Pixels</w:t>
      </w:r>
    </w:p>
    <w:p w14:paraId="10E3B6B2" w14:textId="77777777" w:rsidR="00841012" w:rsidRPr="006238A4" w:rsidRDefault="00841012" w:rsidP="00841012">
      <w:pPr>
        <w:spacing w:after="0" w:line="240" w:lineRule="auto"/>
        <w:rPr>
          <w:color w:val="0070C0"/>
          <w:lang w:val="en-US"/>
        </w:rPr>
      </w:pPr>
    </w:p>
    <w:p w14:paraId="0AE47E4B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Glyphicons</w:t>
      </w:r>
      <w:proofErr w:type="spellEnd"/>
      <w:r w:rsidRPr="00182A4F">
        <w:rPr>
          <w:lang w:val="en-US"/>
        </w:rPr>
        <w:t xml:space="preserve"> Used For</w:t>
      </w:r>
    </w:p>
    <w:p w14:paraId="7ACDBC7D" w14:textId="77777777" w:rsidR="00841012" w:rsidRPr="006238A4" w:rsidRDefault="00841012">
      <w:pPr>
        <w:pStyle w:val="ListParagraph"/>
        <w:numPr>
          <w:ilvl w:val="0"/>
          <w:numId w:val="18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Using Different Icons Like Badge</w:t>
      </w:r>
    </w:p>
    <w:p w14:paraId="41C4FEEC" w14:textId="77777777" w:rsidR="00841012" w:rsidRPr="00182A4F" w:rsidRDefault="0084101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Using Slideshow</w:t>
      </w:r>
    </w:p>
    <w:p w14:paraId="3D7472C9" w14:textId="77777777" w:rsidR="00841012" w:rsidRPr="00182A4F" w:rsidRDefault="0084101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Using Animation</w:t>
      </w:r>
    </w:p>
    <w:p w14:paraId="376454B3" w14:textId="77777777" w:rsidR="00841012" w:rsidRPr="00182A4F" w:rsidRDefault="0084101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Using Favicon</w:t>
      </w:r>
    </w:p>
    <w:p w14:paraId="1F121C0A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4CA6A47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class is used to create a button as a link in bootstrap?</w:t>
      </w:r>
    </w:p>
    <w:p w14:paraId="345BD393" w14:textId="77777777" w:rsidR="00841012" w:rsidRPr="00182A4F" w:rsidRDefault="0084101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btn</w:t>
      </w:r>
      <w:proofErr w:type="spellEnd"/>
      <w:r w:rsidRPr="00182A4F">
        <w:rPr>
          <w:lang w:val="en-US"/>
        </w:rPr>
        <w:t>-hyperlink</w:t>
      </w:r>
    </w:p>
    <w:p w14:paraId="41D08791" w14:textId="77777777" w:rsidR="00841012" w:rsidRPr="00182A4F" w:rsidRDefault="0084101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btn</w:t>
      </w:r>
      <w:proofErr w:type="spellEnd"/>
      <w:r w:rsidRPr="00182A4F">
        <w:rPr>
          <w:lang w:val="en-US"/>
        </w:rPr>
        <w:t>-anchor</w:t>
      </w:r>
    </w:p>
    <w:p w14:paraId="77EDA55B" w14:textId="77777777" w:rsidR="00841012" w:rsidRPr="006238A4" w:rsidRDefault="00841012">
      <w:pPr>
        <w:pStyle w:val="ListParagraph"/>
        <w:numPr>
          <w:ilvl w:val="0"/>
          <w:numId w:val="19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.</w:t>
      </w:r>
      <w:proofErr w:type="spellStart"/>
      <w:r w:rsidRPr="006238A4">
        <w:rPr>
          <w:color w:val="0070C0"/>
          <w:lang w:val="en-US"/>
        </w:rPr>
        <w:t>btn</w:t>
      </w:r>
      <w:proofErr w:type="spellEnd"/>
      <w:r w:rsidRPr="006238A4">
        <w:rPr>
          <w:color w:val="0070C0"/>
          <w:lang w:val="en-US"/>
        </w:rPr>
        <w:t>-link</w:t>
      </w:r>
    </w:p>
    <w:p w14:paraId="72ED9289" w14:textId="77777777" w:rsidR="00841012" w:rsidRPr="00182A4F" w:rsidRDefault="0084101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se</w:t>
      </w:r>
    </w:p>
    <w:p w14:paraId="1F1B82FD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D7CE911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are Bootstrap Carousel plugins?</w:t>
      </w:r>
    </w:p>
    <w:p w14:paraId="3C06241E" w14:textId="77777777" w:rsidR="00841012" w:rsidRPr="00182A4F" w:rsidRDefault="0084101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arousel (options)</w:t>
      </w:r>
    </w:p>
    <w:p w14:paraId="52A45EF3" w14:textId="77777777" w:rsidR="00841012" w:rsidRPr="00182A4F" w:rsidRDefault="0084101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arousel (‘pause’)</w:t>
      </w:r>
    </w:p>
    <w:p w14:paraId="06DB7822" w14:textId="77777777" w:rsidR="00841012" w:rsidRPr="00182A4F" w:rsidRDefault="0084101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arousel (‘cycle’)</w:t>
      </w:r>
    </w:p>
    <w:p w14:paraId="2C9C5A63" w14:textId="77777777" w:rsidR="00841012" w:rsidRPr="006238A4" w:rsidRDefault="00841012">
      <w:pPr>
        <w:pStyle w:val="ListParagraph"/>
        <w:numPr>
          <w:ilvl w:val="0"/>
          <w:numId w:val="20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All of these</w:t>
      </w:r>
    </w:p>
    <w:p w14:paraId="05445DFD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AD6541B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grid class is used for desktops?</w:t>
      </w:r>
    </w:p>
    <w:p w14:paraId="7B655530" w14:textId="77777777" w:rsidR="00841012" w:rsidRPr="006238A4" w:rsidRDefault="00841012">
      <w:pPr>
        <w:pStyle w:val="ListParagraph"/>
        <w:numPr>
          <w:ilvl w:val="0"/>
          <w:numId w:val="21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md</w:t>
      </w:r>
    </w:p>
    <w:p w14:paraId="79821A48" w14:textId="77777777" w:rsidR="00841012" w:rsidRPr="00182A4F" w:rsidRDefault="0084101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lg</w:t>
      </w:r>
      <w:proofErr w:type="spellEnd"/>
    </w:p>
    <w:p w14:paraId="0F372223" w14:textId="77777777" w:rsidR="00841012" w:rsidRPr="00182A4F" w:rsidRDefault="0084101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sm</w:t>
      </w:r>
      <w:proofErr w:type="spellEnd"/>
    </w:p>
    <w:p w14:paraId="5125546F" w14:textId="77777777" w:rsidR="00841012" w:rsidRPr="00182A4F" w:rsidRDefault="0084101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xs</w:t>
      </w:r>
      <w:proofErr w:type="spellEnd"/>
    </w:p>
    <w:p w14:paraId="2024F740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452E0C52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 is used for</w:t>
      </w:r>
    </w:p>
    <w:p w14:paraId="129B76DD" w14:textId="77777777" w:rsidR="00841012" w:rsidRPr="00182A4F" w:rsidRDefault="0084101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ata</w:t>
      </w:r>
    </w:p>
    <w:p w14:paraId="712BC44A" w14:textId="77777777" w:rsidR="00841012" w:rsidRPr="00182A4F" w:rsidRDefault="0084101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IoT</w:t>
      </w:r>
      <w:proofErr w:type="spellEnd"/>
    </w:p>
    <w:p w14:paraId="37163A14" w14:textId="77777777" w:rsidR="00841012" w:rsidRPr="00182A4F" w:rsidRDefault="0084101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Bigdata</w:t>
      </w:r>
      <w:proofErr w:type="spellEnd"/>
    </w:p>
    <w:p w14:paraId="6ABEDA05" w14:textId="77777777" w:rsidR="00841012" w:rsidRPr="006238A4" w:rsidRDefault="00841012">
      <w:pPr>
        <w:pStyle w:val="ListParagraph"/>
        <w:numPr>
          <w:ilvl w:val="0"/>
          <w:numId w:val="22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Web applications</w:t>
      </w:r>
    </w:p>
    <w:p w14:paraId="36BED9F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2BCC50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ass stands for .........</w:t>
      </w:r>
    </w:p>
    <w:p w14:paraId="2EDE7CE6" w14:textId="77777777" w:rsidR="00841012" w:rsidRPr="00182A4F" w:rsidRDefault="0084101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cripting awesome Stylesheets</w:t>
      </w:r>
    </w:p>
    <w:p w14:paraId="286A4C9D" w14:textId="77777777" w:rsidR="00841012" w:rsidRPr="00182A4F" w:rsidRDefault="0084101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cripting awesome Spreadsheets</w:t>
      </w:r>
    </w:p>
    <w:p w14:paraId="1109DA56" w14:textId="77777777" w:rsidR="00841012" w:rsidRPr="006238A4" w:rsidRDefault="00841012">
      <w:pPr>
        <w:pStyle w:val="ListParagraph"/>
        <w:numPr>
          <w:ilvl w:val="0"/>
          <w:numId w:val="23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Syntactically awesome Stylesheets</w:t>
      </w:r>
    </w:p>
    <w:p w14:paraId="4209CAAB" w14:textId="77777777" w:rsidR="00841012" w:rsidRPr="00182A4F" w:rsidRDefault="0084101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yntactically awesome Spreadsheets</w:t>
      </w:r>
    </w:p>
    <w:p w14:paraId="0CB0C92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521BE7F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 is used for front end development only.</w:t>
      </w:r>
    </w:p>
    <w:p w14:paraId="2A960C78" w14:textId="77777777" w:rsidR="00841012" w:rsidRPr="006238A4" w:rsidRDefault="00841012">
      <w:pPr>
        <w:pStyle w:val="ListParagraph"/>
        <w:numPr>
          <w:ilvl w:val="0"/>
          <w:numId w:val="24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True</w:t>
      </w:r>
    </w:p>
    <w:p w14:paraId="596914A9" w14:textId="77777777" w:rsidR="00841012" w:rsidRPr="00182A4F" w:rsidRDefault="00841012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False</w:t>
      </w:r>
    </w:p>
    <w:p w14:paraId="2F4A72A9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61D7A03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class provides a responsive fixed width container in bootstrap?</w:t>
      </w:r>
    </w:p>
    <w:p w14:paraId="43DE9CE8" w14:textId="77777777" w:rsidR="00841012" w:rsidRPr="00182A4F" w:rsidRDefault="00841012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ontainer-fixed</w:t>
      </w:r>
    </w:p>
    <w:p w14:paraId="4E3645A0" w14:textId="77777777" w:rsidR="00841012" w:rsidRPr="006238A4" w:rsidRDefault="00841012">
      <w:pPr>
        <w:pStyle w:val="ListParagraph"/>
        <w:numPr>
          <w:ilvl w:val="0"/>
          <w:numId w:val="25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.container</w:t>
      </w:r>
    </w:p>
    <w:p w14:paraId="1319E0B2" w14:textId="77777777" w:rsidR="00841012" w:rsidRPr="00182A4F" w:rsidRDefault="00841012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ontainer-fluid</w:t>
      </w:r>
    </w:p>
    <w:p w14:paraId="62CDD0C6" w14:textId="77777777" w:rsidR="00841012" w:rsidRPr="00182A4F" w:rsidRDefault="00841012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above</w:t>
      </w:r>
    </w:p>
    <w:p w14:paraId="0CCF1A0B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0026D0DF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bootstrap grid system is based on how many columns?</w:t>
      </w:r>
    </w:p>
    <w:p w14:paraId="6C27A951" w14:textId="77777777" w:rsidR="00841012" w:rsidRPr="006238A4" w:rsidRDefault="00841012">
      <w:pPr>
        <w:pStyle w:val="ListParagraph"/>
        <w:numPr>
          <w:ilvl w:val="0"/>
          <w:numId w:val="26"/>
        </w:numPr>
        <w:spacing w:after="0" w:line="240" w:lineRule="auto"/>
        <w:rPr>
          <w:color w:val="0070C0"/>
          <w:lang w:val="en-US"/>
        </w:rPr>
      </w:pPr>
      <w:r w:rsidRPr="006238A4">
        <w:rPr>
          <w:color w:val="0070C0"/>
          <w:lang w:val="en-US"/>
        </w:rPr>
        <w:t>12 column</w:t>
      </w:r>
    </w:p>
    <w:p w14:paraId="48976C02" w14:textId="77777777" w:rsidR="00841012" w:rsidRPr="00182A4F" w:rsidRDefault="00841012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0 column</w:t>
      </w:r>
    </w:p>
    <w:p w14:paraId="74175A05" w14:textId="77777777" w:rsidR="00841012" w:rsidRPr="00182A4F" w:rsidRDefault="00841012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0 column</w:t>
      </w:r>
    </w:p>
    <w:p w14:paraId="3EE57517" w14:textId="77777777" w:rsidR="00841012" w:rsidRPr="00182A4F" w:rsidRDefault="00841012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5 column</w:t>
      </w:r>
    </w:p>
    <w:p w14:paraId="03C9D631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12AB95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Bootstrap?</w:t>
      </w:r>
    </w:p>
    <w:p w14:paraId="0F143604" w14:textId="77777777" w:rsidR="00841012" w:rsidRPr="00182A4F" w:rsidRDefault="00841012">
      <w:pPr>
        <w:pStyle w:val="ListParagraph"/>
        <w:numPr>
          <w:ilvl w:val="0"/>
          <w:numId w:val="27"/>
        </w:numPr>
        <w:spacing w:after="0" w:line="240" w:lineRule="auto"/>
      </w:pPr>
      <w:r w:rsidRPr="00182A4F">
        <w:t>Bootstrap is a sleek, intuitive, and powerful, mobile first front-end framework for faster and easier web development.</w:t>
      </w:r>
    </w:p>
    <w:p w14:paraId="1568E5FD" w14:textId="77777777" w:rsidR="00841012" w:rsidRPr="00182A4F" w:rsidRDefault="00841012">
      <w:pPr>
        <w:pStyle w:val="ListParagraph"/>
        <w:numPr>
          <w:ilvl w:val="0"/>
          <w:numId w:val="27"/>
        </w:numPr>
        <w:spacing w:after="0" w:line="240" w:lineRule="auto"/>
      </w:pPr>
      <w:r w:rsidRPr="00182A4F">
        <w:t xml:space="preserve">It uses HTML, CSS and </w:t>
      </w:r>
      <w:proofErr w:type="spellStart"/>
      <w:r w:rsidRPr="00182A4F">
        <w:t>Javascript</w:t>
      </w:r>
      <w:proofErr w:type="spellEnd"/>
      <w:r w:rsidRPr="00182A4F">
        <w:t>.</w:t>
      </w:r>
    </w:p>
    <w:p w14:paraId="744BC6AA" w14:textId="77777777" w:rsidR="00841012" w:rsidRPr="00182A4F" w:rsidRDefault="00841012">
      <w:pPr>
        <w:pStyle w:val="ListParagraph"/>
        <w:numPr>
          <w:ilvl w:val="0"/>
          <w:numId w:val="27"/>
        </w:numPr>
        <w:spacing w:after="0" w:line="240" w:lineRule="auto"/>
      </w:pPr>
      <w:r w:rsidRPr="00182A4F">
        <w:t>Bootstrap was developed by Mark Otto and Jacob Thornton at Twitter.</w:t>
      </w:r>
    </w:p>
    <w:p w14:paraId="1A116AF6" w14:textId="77777777" w:rsidR="00841012" w:rsidRPr="006238A4" w:rsidRDefault="00841012">
      <w:pPr>
        <w:pStyle w:val="ListParagraph"/>
        <w:numPr>
          <w:ilvl w:val="0"/>
          <w:numId w:val="27"/>
        </w:numPr>
        <w:spacing w:after="0" w:line="240" w:lineRule="auto"/>
        <w:rPr>
          <w:color w:val="0070C0"/>
        </w:rPr>
      </w:pPr>
      <w:r w:rsidRPr="006238A4">
        <w:rPr>
          <w:color w:val="0070C0"/>
        </w:rPr>
        <w:t>All of the above.</w:t>
      </w:r>
    </w:p>
    <w:p w14:paraId="294114F1" w14:textId="77777777" w:rsidR="00841012" w:rsidRPr="00182A4F" w:rsidRDefault="00841012" w:rsidP="00841012">
      <w:pPr>
        <w:spacing w:after="0" w:line="240" w:lineRule="auto"/>
      </w:pPr>
    </w:p>
    <w:p w14:paraId="40CD3685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 xml:space="preserve">Which of the following class styles a table with a light </w:t>
      </w:r>
      <w:proofErr w:type="spellStart"/>
      <w:r w:rsidRPr="00182A4F">
        <w:t>gray</w:t>
      </w:r>
      <w:proofErr w:type="spellEnd"/>
      <w:r w:rsidRPr="00182A4F">
        <w:t xml:space="preserve"> background to rows while the cursor hovers over them?</w:t>
      </w:r>
    </w:p>
    <w:p w14:paraId="1BB16569" w14:textId="77777777" w:rsidR="00841012" w:rsidRPr="00182A4F" w:rsidRDefault="00841012">
      <w:pPr>
        <w:pStyle w:val="ListParagraph"/>
        <w:numPr>
          <w:ilvl w:val="0"/>
          <w:numId w:val="28"/>
        </w:numPr>
        <w:spacing w:after="0" w:line="240" w:lineRule="auto"/>
      </w:pPr>
      <w:r w:rsidRPr="00182A4F">
        <w:t>.table</w:t>
      </w:r>
    </w:p>
    <w:p w14:paraId="7F8C1F7E" w14:textId="77777777" w:rsidR="00841012" w:rsidRPr="00182A4F" w:rsidRDefault="00841012">
      <w:pPr>
        <w:pStyle w:val="ListParagraph"/>
        <w:numPr>
          <w:ilvl w:val="0"/>
          <w:numId w:val="28"/>
        </w:numPr>
        <w:spacing w:after="0" w:line="240" w:lineRule="auto"/>
      </w:pPr>
      <w:r w:rsidRPr="00182A4F">
        <w:t>.table-striped</w:t>
      </w:r>
    </w:p>
    <w:p w14:paraId="3DA12760" w14:textId="77777777" w:rsidR="00841012" w:rsidRPr="00182A4F" w:rsidRDefault="00841012">
      <w:pPr>
        <w:pStyle w:val="ListParagraph"/>
        <w:numPr>
          <w:ilvl w:val="0"/>
          <w:numId w:val="28"/>
        </w:numPr>
        <w:spacing w:after="0" w:line="240" w:lineRule="auto"/>
      </w:pPr>
      <w:r w:rsidRPr="00182A4F">
        <w:t>.table-bordered</w:t>
      </w:r>
    </w:p>
    <w:p w14:paraId="6A70586D" w14:textId="77777777" w:rsidR="00841012" w:rsidRPr="006238A4" w:rsidRDefault="00841012">
      <w:pPr>
        <w:pStyle w:val="ListParagraph"/>
        <w:numPr>
          <w:ilvl w:val="0"/>
          <w:numId w:val="28"/>
        </w:numPr>
        <w:spacing w:after="0" w:line="240" w:lineRule="auto"/>
        <w:rPr>
          <w:color w:val="0070C0"/>
        </w:rPr>
      </w:pPr>
      <w:r w:rsidRPr="006238A4">
        <w:rPr>
          <w:color w:val="0070C0"/>
        </w:rPr>
        <w:t>.table-hover</w:t>
      </w:r>
    </w:p>
    <w:p w14:paraId="72FD4388" w14:textId="77777777" w:rsidR="00841012" w:rsidRPr="00182A4F" w:rsidRDefault="00841012" w:rsidP="00841012">
      <w:pPr>
        <w:spacing w:after="0" w:line="240" w:lineRule="auto"/>
      </w:pPr>
    </w:p>
    <w:p w14:paraId="7914B4DC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class is required to be added to form tag to make it horizontal?</w:t>
      </w:r>
    </w:p>
    <w:p w14:paraId="2A6B50E3" w14:textId="77777777" w:rsidR="00841012" w:rsidRPr="00182A4F" w:rsidRDefault="00841012">
      <w:pPr>
        <w:pStyle w:val="ListParagraph"/>
        <w:numPr>
          <w:ilvl w:val="0"/>
          <w:numId w:val="29"/>
        </w:numPr>
        <w:spacing w:after="0" w:line="240" w:lineRule="auto"/>
      </w:pPr>
      <w:r w:rsidRPr="00182A4F">
        <w:t>.horizontal</w:t>
      </w:r>
    </w:p>
    <w:p w14:paraId="720ADCC5" w14:textId="77777777" w:rsidR="00841012" w:rsidRPr="006238A4" w:rsidRDefault="00841012">
      <w:pPr>
        <w:pStyle w:val="ListParagraph"/>
        <w:numPr>
          <w:ilvl w:val="0"/>
          <w:numId w:val="29"/>
        </w:numPr>
        <w:spacing w:after="0" w:line="240" w:lineRule="auto"/>
        <w:rPr>
          <w:color w:val="0070C0"/>
        </w:rPr>
      </w:pPr>
      <w:r w:rsidRPr="006238A4">
        <w:rPr>
          <w:color w:val="0070C0"/>
        </w:rPr>
        <w:t>.form-horizontal</w:t>
      </w:r>
    </w:p>
    <w:p w14:paraId="25C45646" w14:textId="77777777" w:rsidR="00841012" w:rsidRPr="00182A4F" w:rsidRDefault="00841012">
      <w:pPr>
        <w:pStyle w:val="ListParagraph"/>
        <w:numPr>
          <w:ilvl w:val="0"/>
          <w:numId w:val="29"/>
        </w:numPr>
        <w:spacing w:after="0" w:line="240" w:lineRule="auto"/>
      </w:pPr>
      <w:r w:rsidRPr="00182A4F">
        <w:t>.horizontal</w:t>
      </w:r>
    </w:p>
    <w:p w14:paraId="782E73B3" w14:textId="77777777" w:rsidR="00841012" w:rsidRPr="00182A4F" w:rsidRDefault="00841012">
      <w:pPr>
        <w:pStyle w:val="ListParagraph"/>
        <w:numPr>
          <w:ilvl w:val="0"/>
          <w:numId w:val="29"/>
        </w:numPr>
        <w:spacing w:after="0" w:line="240" w:lineRule="auto"/>
      </w:pPr>
      <w:r w:rsidRPr="00182A4F">
        <w:t>None of the above.</w:t>
      </w:r>
    </w:p>
    <w:p w14:paraId="291983AE" w14:textId="77777777" w:rsidR="00841012" w:rsidRPr="00182A4F" w:rsidRDefault="00841012" w:rsidP="00841012">
      <w:pPr>
        <w:spacing w:after="0" w:line="240" w:lineRule="auto"/>
      </w:pPr>
    </w:p>
    <w:p w14:paraId="52DD622E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bootstrap style of image makes the entire image round by adding border-radius:500px?</w:t>
      </w:r>
    </w:p>
    <w:p w14:paraId="120C72DA" w14:textId="77777777" w:rsidR="00841012" w:rsidRPr="00182A4F" w:rsidRDefault="00841012">
      <w:pPr>
        <w:pStyle w:val="ListParagraph"/>
        <w:numPr>
          <w:ilvl w:val="0"/>
          <w:numId w:val="30"/>
        </w:numPr>
        <w:spacing w:after="0" w:line="240" w:lineRule="auto"/>
      </w:pPr>
      <w:r w:rsidRPr="00182A4F">
        <w:t>.</w:t>
      </w:r>
      <w:proofErr w:type="spellStart"/>
      <w:r w:rsidRPr="00182A4F">
        <w:t>img</w:t>
      </w:r>
      <w:proofErr w:type="spellEnd"/>
      <w:r w:rsidRPr="00182A4F">
        <w:t>-rounded</w:t>
      </w:r>
    </w:p>
    <w:p w14:paraId="029EDD81" w14:textId="77777777" w:rsidR="00841012" w:rsidRPr="006238A4" w:rsidRDefault="00841012">
      <w:pPr>
        <w:pStyle w:val="ListParagraph"/>
        <w:numPr>
          <w:ilvl w:val="0"/>
          <w:numId w:val="30"/>
        </w:numPr>
        <w:spacing w:after="0" w:line="240" w:lineRule="auto"/>
        <w:rPr>
          <w:color w:val="0070C0"/>
        </w:rPr>
      </w:pPr>
      <w:r w:rsidRPr="006238A4">
        <w:rPr>
          <w:color w:val="0070C0"/>
        </w:rPr>
        <w:t>.</w:t>
      </w:r>
      <w:proofErr w:type="spellStart"/>
      <w:r w:rsidRPr="006238A4">
        <w:rPr>
          <w:color w:val="0070C0"/>
        </w:rPr>
        <w:t>img</w:t>
      </w:r>
      <w:proofErr w:type="spellEnd"/>
      <w:r w:rsidRPr="006238A4">
        <w:rPr>
          <w:color w:val="0070C0"/>
        </w:rPr>
        <w:t>-circle</w:t>
      </w:r>
    </w:p>
    <w:p w14:paraId="23A45C35" w14:textId="77777777" w:rsidR="00841012" w:rsidRPr="00182A4F" w:rsidRDefault="00841012">
      <w:pPr>
        <w:pStyle w:val="ListParagraph"/>
        <w:numPr>
          <w:ilvl w:val="0"/>
          <w:numId w:val="30"/>
        </w:numPr>
        <w:spacing w:after="0" w:line="240" w:lineRule="auto"/>
      </w:pPr>
      <w:r w:rsidRPr="00182A4F">
        <w:t>.</w:t>
      </w:r>
      <w:proofErr w:type="spellStart"/>
      <w:r w:rsidRPr="00182A4F">
        <w:t>img</w:t>
      </w:r>
      <w:proofErr w:type="spellEnd"/>
      <w:r w:rsidRPr="00182A4F">
        <w:t>-thumbnail</w:t>
      </w:r>
    </w:p>
    <w:p w14:paraId="73721586" w14:textId="77777777" w:rsidR="00841012" w:rsidRPr="00182A4F" w:rsidRDefault="00841012">
      <w:pPr>
        <w:pStyle w:val="ListParagraph"/>
        <w:numPr>
          <w:ilvl w:val="0"/>
          <w:numId w:val="30"/>
        </w:numPr>
        <w:spacing w:after="0" w:line="240" w:lineRule="auto"/>
      </w:pPr>
      <w:r w:rsidRPr="00182A4F">
        <w:t>None of the above.</w:t>
      </w:r>
    </w:p>
    <w:p w14:paraId="7AB0B654" w14:textId="77777777" w:rsidR="00841012" w:rsidRPr="00182A4F" w:rsidRDefault="00841012" w:rsidP="00841012">
      <w:pPr>
        <w:spacing w:after="0" w:line="240" w:lineRule="auto"/>
      </w:pPr>
    </w:p>
    <w:p w14:paraId="684FB012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bootstrap styles are used to create a pills navigation?</w:t>
      </w:r>
    </w:p>
    <w:p w14:paraId="5422909C" w14:textId="77777777" w:rsidR="00841012" w:rsidRPr="00182A4F" w:rsidRDefault="00841012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 w:rsidRPr="00182A4F">
        <w:t>nav</w:t>
      </w:r>
      <w:proofErr w:type="spellEnd"/>
      <w:r w:rsidRPr="00182A4F">
        <w:t>, .</w:t>
      </w:r>
      <w:proofErr w:type="spellStart"/>
      <w:r w:rsidRPr="00182A4F">
        <w:t>nav</w:t>
      </w:r>
      <w:proofErr w:type="spellEnd"/>
      <w:r w:rsidRPr="00182A4F">
        <w:t>-tabs</w:t>
      </w:r>
    </w:p>
    <w:p w14:paraId="4D1283FE" w14:textId="77777777" w:rsidR="00841012" w:rsidRPr="004B561F" w:rsidRDefault="00841012">
      <w:pPr>
        <w:pStyle w:val="ListParagraph"/>
        <w:numPr>
          <w:ilvl w:val="0"/>
          <w:numId w:val="31"/>
        </w:numPr>
        <w:spacing w:after="0" w:line="240" w:lineRule="auto"/>
        <w:rPr>
          <w:color w:val="0070C0"/>
        </w:rPr>
      </w:pPr>
      <w:r w:rsidRPr="004B561F">
        <w:rPr>
          <w:color w:val="0070C0"/>
        </w:rPr>
        <w:t>.</w:t>
      </w:r>
      <w:proofErr w:type="spellStart"/>
      <w:r w:rsidRPr="004B561F">
        <w:rPr>
          <w:color w:val="0070C0"/>
        </w:rPr>
        <w:t>nav</w:t>
      </w:r>
      <w:proofErr w:type="spellEnd"/>
      <w:r w:rsidRPr="004B561F">
        <w:rPr>
          <w:color w:val="0070C0"/>
        </w:rPr>
        <w:t>, .</w:t>
      </w:r>
      <w:proofErr w:type="spellStart"/>
      <w:r w:rsidRPr="004B561F">
        <w:rPr>
          <w:color w:val="0070C0"/>
        </w:rPr>
        <w:t>nav</w:t>
      </w:r>
      <w:proofErr w:type="spellEnd"/>
      <w:r w:rsidRPr="004B561F">
        <w:rPr>
          <w:color w:val="0070C0"/>
        </w:rPr>
        <w:t>-pills</w:t>
      </w:r>
    </w:p>
    <w:p w14:paraId="5A5E8083" w14:textId="77777777" w:rsidR="00841012" w:rsidRPr="00182A4F" w:rsidRDefault="00841012">
      <w:pPr>
        <w:pStyle w:val="ListParagraph"/>
        <w:numPr>
          <w:ilvl w:val="0"/>
          <w:numId w:val="31"/>
        </w:numPr>
        <w:spacing w:after="0" w:line="240" w:lineRule="auto"/>
      </w:pPr>
      <w:r w:rsidRPr="00182A4F">
        <w:t>.</w:t>
      </w:r>
      <w:proofErr w:type="spellStart"/>
      <w:r w:rsidRPr="00182A4F">
        <w:t>nav</w:t>
      </w:r>
      <w:proofErr w:type="spellEnd"/>
      <w:r w:rsidRPr="00182A4F">
        <w:t>, .</w:t>
      </w:r>
      <w:proofErr w:type="spellStart"/>
      <w:r w:rsidRPr="00182A4F">
        <w:t>nav</w:t>
      </w:r>
      <w:proofErr w:type="spellEnd"/>
      <w:r w:rsidRPr="00182A4F">
        <w:t>-pills, .</w:t>
      </w:r>
      <w:proofErr w:type="spellStart"/>
      <w:r w:rsidRPr="00182A4F">
        <w:t>nav</w:t>
      </w:r>
      <w:proofErr w:type="spellEnd"/>
      <w:r w:rsidRPr="00182A4F">
        <w:t>-stacked</w:t>
      </w:r>
    </w:p>
    <w:p w14:paraId="7675083D" w14:textId="77777777" w:rsidR="00841012" w:rsidRPr="00182A4F" w:rsidRDefault="00841012">
      <w:pPr>
        <w:pStyle w:val="ListParagraph"/>
        <w:numPr>
          <w:ilvl w:val="0"/>
          <w:numId w:val="31"/>
        </w:numPr>
        <w:spacing w:after="0" w:line="240" w:lineRule="auto"/>
      </w:pPr>
      <w:r w:rsidRPr="00182A4F">
        <w:t>.</w:t>
      </w:r>
      <w:proofErr w:type="spellStart"/>
      <w:r w:rsidRPr="00182A4F">
        <w:t>nav</w:t>
      </w:r>
      <w:proofErr w:type="spellEnd"/>
      <w:r w:rsidRPr="00182A4F">
        <w:t>, .</w:t>
      </w:r>
      <w:proofErr w:type="spellStart"/>
      <w:r w:rsidRPr="00182A4F">
        <w:t>nav</w:t>
      </w:r>
      <w:proofErr w:type="spellEnd"/>
      <w:r w:rsidRPr="00182A4F">
        <w:t>-tabs, .</w:t>
      </w:r>
      <w:proofErr w:type="spellStart"/>
      <w:r w:rsidRPr="00182A4F">
        <w:t>nav</w:t>
      </w:r>
      <w:proofErr w:type="spellEnd"/>
      <w:r w:rsidRPr="00182A4F">
        <w:t>-justified</w:t>
      </w:r>
    </w:p>
    <w:p w14:paraId="02CA0686" w14:textId="77777777" w:rsidR="00841012" w:rsidRPr="00182A4F" w:rsidRDefault="00841012" w:rsidP="00841012">
      <w:pPr>
        <w:spacing w:after="0" w:line="240" w:lineRule="auto"/>
      </w:pPr>
    </w:p>
    <w:p w14:paraId="1B68E79F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bootstrap style can be used to create a pager on a page?</w:t>
      </w:r>
    </w:p>
    <w:p w14:paraId="228A874C" w14:textId="77777777" w:rsidR="00841012" w:rsidRPr="004B561F" w:rsidRDefault="00841012">
      <w:pPr>
        <w:pStyle w:val="ListParagraph"/>
        <w:numPr>
          <w:ilvl w:val="0"/>
          <w:numId w:val="32"/>
        </w:numPr>
        <w:spacing w:after="0" w:line="240" w:lineRule="auto"/>
        <w:rPr>
          <w:color w:val="0070C0"/>
        </w:rPr>
      </w:pPr>
      <w:r w:rsidRPr="004B561F">
        <w:rPr>
          <w:color w:val="0070C0"/>
        </w:rPr>
        <w:t>.pager</w:t>
      </w:r>
    </w:p>
    <w:p w14:paraId="3775327F" w14:textId="77777777" w:rsidR="00841012" w:rsidRPr="00182A4F" w:rsidRDefault="00841012">
      <w:pPr>
        <w:pStyle w:val="ListParagraph"/>
        <w:numPr>
          <w:ilvl w:val="0"/>
          <w:numId w:val="32"/>
        </w:numPr>
        <w:spacing w:after="0" w:line="240" w:lineRule="auto"/>
      </w:pPr>
      <w:r w:rsidRPr="00182A4F">
        <w:t>.pagination</w:t>
      </w:r>
    </w:p>
    <w:p w14:paraId="261EFB58" w14:textId="77777777" w:rsidR="00841012" w:rsidRPr="00182A4F" w:rsidRDefault="00841012">
      <w:pPr>
        <w:pStyle w:val="ListParagraph"/>
        <w:numPr>
          <w:ilvl w:val="0"/>
          <w:numId w:val="32"/>
        </w:numPr>
        <w:spacing w:after="0" w:line="240" w:lineRule="auto"/>
      </w:pPr>
      <w:r w:rsidRPr="00182A4F">
        <w:t>.</w:t>
      </w:r>
      <w:proofErr w:type="spellStart"/>
      <w:r w:rsidRPr="00182A4F">
        <w:t>nav</w:t>
      </w:r>
      <w:proofErr w:type="spellEnd"/>
    </w:p>
    <w:p w14:paraId="0D9D2435" w14:textId="77777777" w:rsidR="00841012" w:rsidRPr="00182A4F" w:rsidRDefault="00841012">
      <w:pPr>
        <w:pStyle w:val="ListParagraph"/>
        <w:numPr>
          <w:ilvl w:val="0"/>
          <w:numId w:val="32"/>
        </w:numPr>
        <w:spacing w:after="0" w:line="240" w:lineRule="auto"/>
      </w:pPr>
      <w:r w:rsidRPr="00182A4F">
        <w:t>None of the above.</w:t>
      </w:r>
    </w:p>
    <w:p w14:paraId="6082B26F" w14:textId="77777777" w:rsidR="00841012" w:rsidRPr="00182A4F" w:rsidRDefault="00841012" w:rsidP="00841012">
      <w:pPr>
        <w:spacing w:after="0" w:line="240" w:lineRule="auto"/>
      </w:pPr>
    </w:p>
    <w:p w14:paraId="11043A79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 xml:space="preserve">Which of the following is correct about Bootstrap </w:t>
      </w:r>
      <w:proofErr w:type="spellStart"/>
      <w:r w:rsidRPr="00182A4F">
        <w:t>jumbotron</w:t>
      </w:r>
      <w:proofErr w:type="spellEnd"/>
      <w:r w:rsidRPr="00182A4F">
        <w:t>?</w:t>
      </w:r>
    </w:p>
    <w:p w14:paraId="6A43E7E1" w14:textId="77777777" w:rsidR="00841012" w:rsidRPr="00182A4F" w:rsidRDefault="00841012">
      <w:pPr>
        <w:pStyle w:val="ListParagraph"/>
        <w:numPr>
          <w:ilvl w:val="0"/>
          <w:numId w:val="33"/>
        </w:numPr>
        <w:spacing w:after="0" w:line="240" w:lineRule="auto"/>
      </w:pPr>
      <w:r w:rsidRPr="00182A4F">
        <w:t>This component can optionally increase the size of headings and add a lot of margin for landing page content.</w:t>
      </w:r>
    </w:p>
    <w:p w14:paraId="4A239E38" w14:textId="77777777" w:rsidR="00841012" w:rsidRPr="00182A4F" w:rsidRDefault="00841012">
      <w:pPr>
        <w:pStyle w:val="ListParagraph"/>
        <w:numPr>
          <w:ilvl w:val="0"/>
          <w:numId w:val="33"/>
        </w:numPr>
        <w:spacing w:after="0" w:line="240" w:lineRule="auto"/>
      </w:pPr>
      <w:r w:rsidRPr="00182A4F">
        <w:t xml:space="preserve">To use the </w:t>
      </w:r>
      <w:proofErr w:type="spellStart"/>
      <w:r w:rsidRPr="00182A4F">
        <w:t>Jumbotron</w:t>
      </w:r>
      <w:proofErr w:type="spellEnd"/>
      <w:r w:rsidRPr="00182A4F">
        <w:t>: Create a container &lt;div&gt; with the class of .</w:t>
      </w:r>
      <w:proofErr w:type="spellStart"/>
      <w:r w:rsidRPr="00182A4F">
        <w:t>jumbotron</w:t>
      </w:r>
      <w:proofErr w:type="spellEnd"/>
      <w:r w:rsidRPr="00182A4F">
        <w:t>.</w:t>
      </w:r>
    </w:p>
    <w:p w14:paraId="5379B15F" w14:textId="77777777" w:rsidR="00841012" w:rsidRPr="004B561F" w:rsidRDefault="00841012">
      <w:pPr>
        <w:pStyle w:val="ListParagraph"/>
        <w:numPr>
          <w:ilvl w:val="0"/>
          <w:numId w:val="33"/>
        </w:numPr>
        <w:spacing w:after="0" w:line="240" w:lineRule="auto"/>
        <w:rPr>
          <w:color w:val="0070C0"/>
        </w:rPr>
      </w:pPr>
      <w:r w:rsidRPr="004B561F">
        <w:rPr>
          <w:color w:val="0070C0"/>
        </w:rPr>
        <w:t>Both of the above.</w:t>
      </w:r>
    </w:p>
    <w:p w14:paraId="7E9659FB" w14:textId="77777777" w:rsidR="00841012" w:rsidRPr="00182A4F" w:rsidRDefault="00841012">
      <w:pPr>
        <w:pStyle w:val="ListParagraph"/>
        <w:numPr>
          <w:ilvl w:val="0"/>
          <w:numId w:val="33"/>
        </w:numPr>
        <w:spacing w:after="0" w:line="240" w:lineRule="auto"/>
      </w:pPr>
      <w:r w:rsidRPr="00182A4F">
        <w:lastRenderedPageBreak/>
        <w:t>None of the above.</w:t>
      </w:r>
    </w:p>
    <w:p w14:paraId="6906F588" w14:textId="77777777" w:rsidR="00841012" w:rsidRPr="00182A4F" w:rsidRDefault="00841012" w:rsidP="00841012">
      <w:pPr>
        <w:spacing w:after="0" w:line="240" w:lineRule="auto"/>
      </w:pPr>
    </w:p>
    <w:p w14:paraId="4B064C48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bootstrap wells?</w:t>
      </w:r>
    </w:p>
    <w:p w14:paraId="4BA932E2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r w:rsidRPr="00182A4F">
        <w:t>You can change the size of well using the optional classes such as, well-</w:t>
      </w:r>
      <w:proofErr w:type="spellStart"/>
      <w:r w:rsidRPr="00182A4F">
        <w:t>lg</w:t>
      </w:r>
      <w:proofErr w:type="spellEnd"/>
      <w:r w:rsidRPr="00182A4F">
        <w:t xml:space="preserve"> or well-sm.</w:t>
      </w:r>
    </w:p>
    <w:p w14:paraId="3511E1F1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proofErr w:type="gramStart"/>
      <w:r w:rsidRPr="00182A4F">
        <w:t>well-</w:t>
      </w:r>
      <w:proofErr w:type="spellStart"/>
      <w:r w:rsidRPr="00182A4F">
        <w:t>lg</w:t>
      </w:r>
      <w:proofErr w:type="spellEnd"/>
      <w:proofErr w:type="gramEnd"/>
      <w:r w:rsidRPr="00182A4F">
        <w:t xml:space="preserve"> or well-</w:t>
      </w:r>
      <w:proofErr w:type="spellStart"/>
      <w:r w:rsidRPr="00182A4F">
        <w:t>sm</w:t>
      </w:r>
      <w:proofErr w:type="spellEnd"/>
      <w:r w:rsidRPr="00182A4F">
        <w:t xml:space="preserve"> classes are used in conjunction with .well class.</w:t>
      </w:r>
    </w:p>
    <w:p w14:paraId="0A15AC3A" w14:textId="77777777" w:rsidR="00841012" w:rsidRPr="004B561F" w:rsidRDefault="00841012">
      <w:pPr>
        <w:pStyle w:val="ListParagraph"/>
        <w:numPr>
          <w:ilvl w:val="0"/>
          <w:numId w:val="34"/>
        </w:numPr>
        <w:spacing w:after="0" w:line="240" w:lineRule="auto"/>
        <w:rPr>
          <w:color w:val="0070C0"/>
        </w:rPr>
      </w:pPr>
      <w:r w:rsidRPr="004B561F">
        <w:rPr>
          <w:color w:val="0070C0"/>
        </w:rPr>
        <w:t>Both of the above.</w:t>
      </w:r>
    </w:p>
    <w:p w14:paraId="7C7CE018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r w:rsidRPr="00182A4F">
        <w:t>None of the above.</w:t>
      </w:r>
    </w:p>
    <w:p w14:paraId="5DADED4E" w14:textId="77777777" w:rsidR="00841012" w:rsidRPr="00182A4F" w:rsidRDefault="00841012" w:rsidP="00841012">
      <w:pPr>
        <w:spacing w:after="0" w:line="240" w:lineRule="auto"/>
      </w:pPr>
    </w:p>
    <w:p w14:paraId="7475BB73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data-placement Data attribute of Tooltip Plugin?</w:t>
      </w:r>
    </w:p>
    <w:p w14:paraId="63A51D1E" w14:textId="77777777" w:rsidR="00841012" w:rsidRPr="00182A4F" w:rsidRDefault="00841012">
      <w:pPr>
        <w:pStyle w:val="ListParagraph"/>
        <w:numPr>
          <w:ilvl w:val="0"/>
          <w:numId w:val="35"/>
        </w:numPr>
        <w:spacing w:after="0" w:line="240" w:lineRule="auto"/>
      </w:pPr>
      <w:r w:rsidRPr="00182A4F">
        <w:t>Applies a CSS fade transition to the tooltip.</w:t>
      </w:r>
    </w:p>
    <w:p w14:paraId="505AE8EE" w14:textId="77777777" w:rsidR="00841012" w:rsidRPr="00182A4F" w:rsidRDefault="00841012">
      <w:pPr>
        <w:pStyle w:val="ListParagraph"/>
        <w:numPr>
          <w:ilvl w:val="0"/>
          <w:numId w:val="35"/>
        </w:numPr>
        <w:spacing w:after="0" w:line="240" w:lineRule="auto"/>
      </w:pPr>
      <w:r w:rsidRPr="00182A4F">
        <w:t xml:space="preserve">Inserts HTML into the tooltip. If false, jQuery's text method will be used to insert content </w:t>
      </w:r>
    </w:p>
    <w:p w14:paraId="4AA6D4EB" w14:textId="77777777" w:rsidR="00841012" w:rsidRPr="00182A4F" w:rsidRDefault="00841012" w:rsidP="00841012">
      <w:pPr>
        <w:spacing w:after="0" w:line="240" w:lineRule="auto"/>
        <w:ind w:left="720" w:firstLine="360"/>
      </w:pPr>
      <w:r w:rsidRPr="00182A4F">
        <w:t>into the dom.</w:t>
      </w:r>
    </w:p>
    <w:p w14:paraId="7D4308C5" w14:textId="77777777" w:rsidR="00841012" w:rsidRPr="004B561F" w:rsidRDefault="00841012">
      <w:pPr>
        <w:pStyle w:val="ListParagraph"/>
        <w:numPr>
          <w:ilvl w:val="0"/>
          <w:numId w:val="35"/>
        </w:numPr>
        <w:spacing w:after="0" w:line="240" w:lineRule="auto"/>
        <w:rPr>
          <w:color w:val="0070C0"/>
        </w:rPr>
      </w:pPr>
      <w:r w:rsidRPr="004B561F">
        <w:rPr>
          <w:color w:val="0070C0"/>
        </w:rPr>
        <w:t xml:space="preserve">Specifies how to position the tooltip (i.e., </w:t>
      </w:r>
      <w:proofErr w:type="spellStart"/>
      <w:r w:rsidRPr="004B561F">
        <w:rPr>
          <w:color w:val="0070C0"/>
        </w:rPr>
        <w:t>top|bottom|left|right|auto</w:t>
      </w:r>
      <w:proofErr w:type="spellEnd"/>
      <w:r w:rsidRPr="004B561F">
        <w:rPr>
          <w:color w:val="0070C0"/>
        </w:rPr>
        <w:t>).</w:t>
      </w:r>
    </w:p>
    <w:p w14:paraId="0FB45FC3" w14:textId="77777777" w:rsidR="00841012" w:rsidRPr="00182A4F" w:rsidRDefault="00841012">
      <w:pPr>
        <w:pStyle w:val="ListParagraph"/>
        <w:numPr>
          <w:ilvl w:val="0"/>
          <w:numId w:val="35"/>
        </w:numPr>
        <w:spacing w:after="0" w:line="240" w:lineRule="auto"/>
      </w:pPr>
      <w:r w:rsidRPr="00182A4F">
        <w:t>Delegates to the specified targets.</w:t>
      </w:r>
    </w:p>
    <w:p w14:paraId="15CA686D" w14:textId="77777777" w:rsidR="00841012" w:rsidRPr="00182A4F" w:rsidRDefault="00841012" w:rsidP="00841012">
      <w:pPr>
        <w:spacing w:after="0" w:line="240" w:lineRule="auto"/>
      </w:pPr>
    </w:p>
    <w:p w14:paraId="1114D40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data-placement Data attribute of Popover Plugin?</w:t>
      </w:r>
    </w:p>
    <w:p w14:paraId="6715B287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182A4F">
        <w:t>Applies a CSS fade transition to the popover.</w:t>
      </w:r>
    </w:p>
    <w:p w14:paraId="466EDD87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182A4F">
        <w:t xml:space="preserve">Inserts HTML into the popover. If false, jQuery's text method will be used to insert </w:t>
      </w:r>
    </w:p>
    <w:p w14:paraId="263560E2" w14:textId="77777777" w:rsidR="00841012" w:rsidRPr="00182A4F" w:rsidRDefault="00841012" w:rsidP="00841012">
      <w:pPr>
        <w:pStyle w:val="ListParagraph"/>
        <w:spacing w:after="0" w:line="240" w:lineRule="auto"/>
        <w:ind w:left="1080"/>
      </w:pPr>
      <w:r w:rsidRPr="00182A4F">
        <w:t>content into the dom.</w:t>
      </w:r>
    </w:p>
    <w:p w14:paraId="68D27399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4B561F">
        <w:rPr>
          <w:color w:val="0070C0"/>
        </w:rPr>
        <w:t xml:space="preserve">Specifies how to position the popover (i.e., </w:t>
      </w:r>
      <w:proofErr w:type="spellStart"/>
      <w:r w:rsidRPr="004B561F">
        <w:rPr>
          <w:color w:val="0070C0"/>
        </w:rPr>
        <w:t>top|bottom|left|right|auto</w:t>
      </w:r>
      <w:proofErr w:type="spellEnd"/>
      <w:r w:rsidRPr="004B561F">
        <w:rPr>
          <w:color w:val="0070C0"/>
        </w:rPr>
        <w:t>).</w:t>
      </w:r>
    </w:p>
    <w:p w14:paraId="6CA9A8F1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182A4F">
        <w:t>Delegates to the specified targets.</w:t>
      </w:r>
    </w:p>
    <w:p w14:paraId="43C32920" w14:textId="77777777" w:rsidR="00841012" w:rsidRPr="00182A4F" w:rsidRDefault="00841012" w:rsidP="00841012">
      <w:pPr>
        <w:spacing w:after="0" w:line="240" w:lineRule="auto"/>
      </w:pPr>
    </w:p>
    <w:p w14:paraId="310D88F7" w14:textId="70BF2CE4" w:rsidR="00841012" w:rsidRPr="00182A4F" w:rsidRDefault="00841012" w:rsidP="00841012">
      <w:pPr>
        <w:spacing w:after="0" w:line="240" w:lineRule="auto"/>
      </w:pPr>
    </w:p>
    <w:p w14:paraId="712A0B3B" w14:textId="74FDD6A2" w:rsidR="00EC01BD" w:rsidRPr="00182A4F" w:rsidRDefault="00EC01BD" w:rsidP="00841012">
      <w:pPr>
        <w:spacing w:after="0" w:line="240" w:lineRule="auto"/>
      </w:pPr>
    </w:p>
    <w:p w14:paraId="491FFCF6" w14:textId="77777777" w:rsidR="00EC01BD" w:rsidRPr="00182A4F" w:rsidRDefault="00EC01BD" w:rsidP="00841012">
      <w:pPr>
        <w:spacing w:after="0" w:line="240" w:lineRule="auto"/>
      </w:pPr>
    </w:p>
    <w:p w14:paraId="653B0863" w14:textId="7CEF54A5" w:rsidR="00841012" w:rsidRPr="00182A4F" w:rsidRDefault="00BD79B7" w:rsidP="00BD79B7">
      <w:pPr>
        <w:spacing w:after="0" w:line="240" w:lineRule="auto"/>
        <w:jc w:val="center"/>
        <w:rPr>
          <w:rFonts w:cstheme="minorHAnsi"/>
        </w:rPr>
      </w:pPr>
      <w:r w:rsidRPr="00182A4F">
        <w:rPr>
          <w:rFonts w:cstheme="minorHAnsi"/>
        </w:rPr>
        <w:t>----------------------------------------------------------------- End ---------------------------------------------</w:t>
      </w:r>
      <w:bookmarkStart w:id="0" w:name="_GoBack"/>
      <w:bookmarkEnd w:id="0"/>
      <w:r w:rsidRPr="00182A4F">
        <w:rPr>
          <w:rFonts w:cstheme="minorHAnsi"/>
        </w:rPr>
        <w:t>----------------</w:t>
      </w:r>
    </w:p>
    <w:p w14:paraId="4C224EA1" w14:textId="77777777" w:rsidR="00BD79B7" w:rsidRPr="00182A4F" w:rsidRDefault="00BD79B7" w:rsidP="00910E47">
      <w:pPr>
        <w:spacing w:after="0" w:line="240" w:lineRule="auto"/>
        <w:rPr>
          <w:rFonts w:cstheme="minorHAnsi"/>
        </w:rPr>
      </w:pPr>
    </w:p>
    <w:sectPr w:rsidR="00BD79B7" w:rsidRPr="00182A4F" w:rsidSect="00973C1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824EB"/>
    <w:multiLevelType w:val="hybridMultilevel"/>
    <w:tmpl w:val="78CC87D0"/>
    <w:lvl w:ilvl="0" w:tplc="418639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676232"/>
    <w:multiLevelType w:val="hybridMultilevel"/>
    <w:tmpl w:val="667CFF36"/>
    <w:lvl w:ilvl="0" w:tplc="6A9408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222294"/>
    <w:multiLevelType w:val="hybridMultilevel"/>
    <w:tmpl w:val="4CC6D558"/>
    <w:lvl w:ilvl="0" w:tplc="AC3E4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443A82"/>
    <w:multiLevelType w:val="hybridMultilevel"/>
    <w:tmpl w:val="EE18BBF0"/>
    <w:lvl w:ilvl="0" w:tplc="A8D8E9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DC1197"/>
    <w:multiLevelType w:val="hybridMultilevel"/>
    <w:tmpl w:val="3D2879E4"/>
    <w:lvl w:ilvl="0" w:tplc="3D1848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3A37F3"/>
    <w:multiLevelType w:val="hybridMultilevel"/>
    <w:tmpl w:val="955EA466"/>
    <w:lvl w:ilvl="0" w:tplc="DDA6B0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C4F92"/>
    <w:multiLevelType w:val="hybridMultilevel"/>
    <w:tmpl w:val="169483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DD04B5"/>
    <w:multiLevelType w:val="hybridMultilevel"/>
    <w:tmpl w:val="CEC04382"/>
    <w:lvl w:ilvl="0" w:tplc="BE0A34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282F23"/>
    <w:multiLevelType w:val="hybridMultilevel"/>
    <w:tmpl w:val="5D04E91A"/>
    <w:lvl w:ilvl="0" w:tplc="A6FA6C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FD22AD9"/>
    <w:multiLevelType w:val="hybridMultilevel"/>
    <w:tmpl w:val="6AE40C28"/>
    <w:lvl w:ilvl="0" w:tplc="82A444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3ED0DFD"/>
    <w:multiLevelType w:val="hybridMultilevel"/>
    <w:tmpl w:val="1F86C0D0"/>
    <w:lvl w:ilvl="0" w:tplc="0BFACC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1C2039"/>
    <w:multiLevelType w:val="hybridMultilevel"/>
    <w:tmpl w:val="92904B0C"/>
    <w:lvl w:ilvl="0" w:tplc="473E8F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BE04AE"/>
    <w:multiLevelType w:val="hybridMultilevel"/>
    <w:tmpl w:val="9B7C7624"/>
    <w:lvl w:ilvl="0" w:tplc="349495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85811EF"/>
    <w:multiLevelType w:val="hybridMultilevel"/>
    <w:tmpl w:val="07DA991C"/>
    <w:lvl w:ilvl="0" w:tplc="28ACB5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8FC42B0"/>
    <w:multiLevelType w:val="hybridMultilevel"/>
    <w:tmpl w:val="C4DCB590"/>
    <w:lvl w:ilvl="0" w:tplc="6C50A7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94056E1"/>
    <w:multiLevelType w:val="hybridMultilevel"/>
    <w:tmpl w:val="8266E424"/>
    <w:lvl w:ilvl="0" w:tplc="4BA093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C3D053A"/>
    <w:multiLevelType w:val="hybridMultilevel"/>
    <w:tmpl w:val="395CDBFC"/>
    <w:lvl w:ilvl="0" w:tplc="A816C1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F2172C3"/>
    <w:multiLevelType w:val="hybridMultilevel"/>
    <w:tmpl w:val="CFE4E5B4"/>
    <w:lvl w:ilvl="0" w:tplc="31A258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1585D64"/>
    <w:multiLevelType w:val="hybridMultilevel"/>
    <w:tmpl w:val="4BBE054A"/>
    <w:lvl w:ilvl="0" w:tplc="FAA2E5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484155E"/>
    <w:multiLevelType w:val="hybridMultilevel"/>
    <w:tmpl w:val="18AA8998"/>
    <w:lvl w:ilvl="0" w:tplc="7C74CB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5073CC6"/>
    <w:multiLevelType w:val="hybridMultilevel"/>
    <w:tmpl w:val="097078E8"/>
    <w:lvl w:ilvl="0" w:tplc="3138A5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64E284E"/>
    <w:multiLevelType w:val="hybridMultilevel"/>
    <w:tmpl w:val="9E86271C"/>
    <w:lvl w:ilvl="0" w:tplc="B3F442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9B304CC"/>
    <w:multiLevelType w:val="hybridMultilevel"/>
    <w:tmpl w:val="BFBC4242"/>
    <w:lvl w:ilvl="0" w:tplc="07989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CBD1D57"/>
    <w:multiLevelType w:val="hybridMultilevel"/>
    <w:tmpl w:val="98CE7F56"/>
    <w:lvl w:ilvl="0" w:tplc="525AC7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CD65B0"/>
    <w:multiLevelType w:val="hybridMultilevel"/>
    <w:tmpl w:val="344225F6"/>
    <w:lvl w:ilvl="0" w:tplc="64C8B8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E1D5852"/>
    <w:multiLevelType w:val="hybridMultilevel"/>
    <w:tmpl w:val="0B7CDA18"/>
    <w:lvl w:ilvl="0" w:tplc="B922E7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1DA24B3"/>
    <w:multiLevelType w:val="hybridMultilevel"/>
    <w:tmpl w:val="FF867D70"/>
    <w:lvl w:ilvl="0" w:tplc="6C4AC2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2720522"/>
    <w:multiLevelType w:val="hybridMultilevel"/>
    <w:tmpl w:val="BE30D068"/>
    <w:lvl w:ilvl="0" w:tplc="433A80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3893EE7"/>
    <w:multiLevelType w:val="hybridMultilevel"/>
    <w:tmpl w:val="85883634"/>
    <w:lvl w:ilvl="0" w:tplc="A896F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42B1CE3"/>
    <w:multiLevelType w:val="hybridMultilevel"/>
    <w:tmpl w:val="D48EEEDE"/>
    <w:lvl w:ilvl="0" w:tplc="90220F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96A573F"/>
    <w:multiLevelType w:val="hybridMultilevel"/>
    <w:tmpl w:val="64301BCE"/>
    <w:lvl w:ilvl="0" w:tplc="1608B9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B1D0F72"/>
    <w:multiLevelType w:val="hybridMultilevel"/>
    <w:tmpl w:val="E00EFB2E"/>
    <w:lvl w:ilvl="0" w:tplc="35847E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3DBC1481"/>
    <w:multiLevelType w:val="hybridMultilevel"/>
    <w:tmpl w:val="6456B03E"/>
    <w:lvl w:ilvl="0" w:tplc="056C76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12E52A6"/>
    <w:multiLevelType w:val="hybridMultilevel"/>
    <w:tmpl w:val="9968BEF2"/>
    <w:lvl w:ilvl="0" w:tplc="8E3071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18E25B3"/>
    <w:multiLevelType w:val="hybridMultilevel"/>
    <w:tmpl w:val="37FE5CAC"/>
    <w:lvl w:ilvl="0" w:tplc="851C1A4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2F15B11"/>
    <w:multiLevelType w:val="hybridMultilevel"/>
    <w:tmpl w:val="F7B8EBF6"/>
    <w:lvl w:ilvl="0" w:tplc="BAE69C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48902FB"/>
    <w:multiLevelType w:val="hybridMultilevel"/>
    <w:tmpl w:val="FCA4BB42"/>
    <w:lvl w:ilvl="0" w:tplc="1CAE90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5B279FD"/>
    <w:multiLevelType w:val="hybridMultilevel"/>
    <w:tmpl w:val="AE84AB96"/>
    <w:lvl w:ilvl="0" w:tplc="9378C5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80A7B83"/>
    <w:multiLevelType w:val="hybridMultilevel"/>
    <w:tmpl w:val="7E2CDF9A"/>
    <w:lvl w:ilvl="0" w:tplc="E9D897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95F7E0F"/>
    <w:multiLevelType w:val="hybridMultilevel"/>
    <w:tmpl w:val="851ABDD6"/>
    <w:lvl w:ilvl="0" w:tplc="A432B7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9B31502"/>
    <w:multiLevelType w:val="hybridMultilevel"/>
    <w:tmpl w:val="2F80A13E"/>
    <w:lvl w:ilvl="0" w:tplc="BA54C2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F5C4577"/>
    <w:multiLevelType w:val="hybridMultilevel"/>
    <w:tmpl w:val="EB78E524"/>
    <w:lvl w:ilvl="0" w:tplc="E9306C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05217BB"/>
    <w:multiLevelType w:val="hybridMultilevel"/>
    <w:tmpl w:val="91C24A8A"/>
    <w:lvl w:ilvl="0" w:tplc="22D6C1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1980465"/>
    <w:multiLevelType w:val="hybridMultilevel"/>
    <w:tmpl w:val="C2224C5A"/>
    <w:lvl w:ilvl="0" w:tplc="2814FC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25E38F7"/>
    <w:multiLevelType w:val="hybridMultilevel"/>
    <w:tmpl w:val="2D044B5A"/>
    <w:lvl w:ilvl="0" w:tplc="47341E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2850BE1"/>
    <w:multiLevelType w:val="hybridMultilevel"/>
    <w:tmpl w:val="92F68890"/>
    <w:lvl w:ilvl="0" w:tplc="66FE99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53E00B3"/>
    <w:multiLevelType w:val="hybridMultilevel"/>
    <w:tmpl w:val="0DA00B2E"/>
    <w:lvl w:ilvl="0" w:tplc="89D671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565A7F8B"/>
    <w:multiLevelType w:val="hybridMultilevel"/>
    <w:tmpl w:val="B718A7BA"/>
    <w:lvl w:ilvl="0" w:tplc="81EEEA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8295AE1"/>
    <w:multiLevelType w:val="hybridMultilevel"/>
    <w:tmpl w:val="FA36753A"/>
    <w:lvl w:ilvl="0" w:tplc="B7A24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C1856DA"/>
    <w:multiLevelType w:val="hybridMultilevel"/>
    <w:tmpl w:val="CDE8D6DE"/>
    <w:lvl w:ilvl="0" w:tplc="1BC6E6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F854473"/>
    <w:multiLevelType w:val="hybridMultilevel"/>
    <w:tmpl w:val="07A22540"/>
    <w:lvl w:ilvl="0" w:tplc="D0667EE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1A23E57"/>
    <w:multiLevelType w:val="hybridMultilevel"/>
    <w:tmpl w:val="89CCE748"/>
    <w:lvl w:ilvl="0" w:tplc="63A63C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1EC5706"/>
    <w:multiLevelType w:val="hybridMultilevel"/>
    <w:tmpl w:val="921476B4"/>
    <w:lvl w:ilvl="0" w:tplc="4FF832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626805FF"/>
    <w:multiLevelType w:val="hybridMultilevel"/>
    <w:tmpl w:val="F5FA1A20"/>
    <w:lvl w:ilvl="0" w:tplc="B4941A3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3480E0B"/>
    <w:multiLevelType w:val="hybridMultilevel"/>
    <w:tmpl w:val="782A497A"/>
    <w:lvl w:ilvl="0" w:tplc="B6D49B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3EB0925"/>
    <w:multiLevelType w:val="hybridMultilevel"/>
    <w:tmpl w:val="88966C46"/>
    <w:lvl w:ilvl="0" w:tplc="200A70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64F554EB"/>
    <w:multiLevelType w:val="hybridMultilevel"/>
    <w:tmpl w:val="48C2BEB2"/>
    <w:lvl w:ilvl="0" w:tplc="255225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691359BE"/>
    <w:multiLevelType w:val="hybridMultilevel"/>
    <w:tmpl w:val="8346BE68"/>
    <w:lvl w:ilvl="0" w:tplc="1CAEB2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6E8525B9"/>
    <w:multiLevelType w:val="hybridMultilevel"/>
    <w:tmpl w:val="91E0CB3C"/>
    <w:lvl w:ilvl="0" w:tplc="2DBE1D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4565286"/>
    <w:multiLevelType w:val="hybridMultilevel"/>
    <w:tmpl w:val="EDFA13F0"/>
    <w:lvl w:ilvl="0" w:tplc="157A47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786D3A78"/>
    <w:multiLevelType w:val="hybridMultilevel"/>
    <w:tmpl w:val="397EE3EE"/>
    <w:lvl w:ilvl="0" w:tplc="3F1EC7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788B38D6"/>
    <w:multiLevelType w:val="hybridMultilevel"/>
    <w:tmpl w:val="80A6DA24"/>
    <w:lvl w:ilvl="0" w:tplc="F7E242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40"/>
  </w:num>
  <w:num w:numId="3">
    <w:abstractNumId w:val="26"/>
  </w:num>
  <w:num w:numId="4">
    <w:abstractNumId w:val="2"/>
  </w:num>
  <w:num w:numId="5">
    <w:abstractNumId w:val="51"/>
  </w:num>
  <w:num w:numId="6">
    <w:abstractNumId w:val="32"/>
  </w:num>
  <w:num w:numId="7">
    <w:abstractNumId w:val="1"/>
  </w:num>
  <w:num w:numId="8">
    <w:abstractNumId w:val="24"/>
  </w:num>
  <w:num w:numId="9">
    <w:abstractNumId w:val="56"/>
  </w:num>
  <w:num w:numId="10">
    <w:abstractNumId w:val="53"/>
  </w:num>
  <w:num w:numId="11">
    <w:abstractNumId w:val="4"/>
  </w:num>
  <w:num w:numId="12">
    <w:abstractNumId w:val="10"/>
  </w:num>
  <w:num w:numId="13">
    <w:abstractNumId w:val="16"/>
  </w:num>
  <w:num w:numId="14">
    <w:abstractNumId w:val="41"/>
  </w:num>
  <w:num w:numId="15">
    <w:abstractNumId w:val="61"/>
  </w:num>
  <w:num w:numId="16">
    <w:abstractNumId w:val="22"/>
  </w:num>
  <w:num w:numId="17">
    <w:abstractNumId w:val="38"/>
  </w:num>
  <w:num w:numId="18">
    <w:abstractNumId w:val="39"/>
  </w:num>
  <w:num w:numId="19">
    <w:abstractNumId w:val="19"/>
  </w:num>
  <w:num w:numId="20">
    <w:abstractNumId w:val="20"/>
  </w:num>
  <w:num w:numId="21">
    <w:abstractNumId w:val="27"/>
  </w:num>
  <w:num w:numId="22">
    <w:abstractNumId w:val="37"/>
  </w:num>
  <w:num w:numId="23">
    <w:abstractNumId w:val="11"/>
  </w:num>
  <w:num w:numId="24">
    <w:abstractNumId w:val="30"/>
  </w:num>
  <w:num w:numId="25">
    <w:abstractNumId w:val="44"/>
  </w:num>
  <w:num w:numId="26">
    <w:abstractNumId w:val="13"/>
  </w:num>
  <w:num w:numId="27">
    <w:abstractNumId w:val="45"/>
  </w:num>
  <w:num w:numId="28">
    <w:abstractNumId w:val="17"/>
  </w:num>
  <w:num w:numId="29">
    <w:abstractNumId w:val="8"/>
  </w:num>
  <w:num w:numId="30">
    <w:abstractNumId w:val="48"/>
  </w:num>
  <w:num w:numId="31">
    <w:abstractNumId w:val="28"/>
  </w:num>
  <w:num w:numId="32">
    <w:abstractNumId w:val="47"/>
  </w:num>
  <w:num w:numId="33">
    <w:abstractNumId w:val="5"/>
  </w:num>
  <w:num w:numId="34">
    <w:abstractNumId w:val="55"/>
  </w:num>
  <w:num w:numId="35">
    <w:abstractNumId w:val="14"/>
  </w:num>
  <w:num w:numId="36">
    <w:abstractNumId w:val="57"/>
  </w:num>
  <w:num w:numId="37">
    <w:abstractNumId w:val="52"/>
  </w:num>
  <w:num w:numId="38">
    <w:abstractNumId w:val="34"/>
  </w:num>
  <w:num w:numId="39">
    <w:abstractNumId w:val="25"/>
  </w:num>
  <w:num w:numId="40">
    <w:abstractNumId w:val="3"/>
  </w:num>
  <w:num w:numId="41">
    <w:abstractNumId w:val="35"/>
  </w:num>
  <w:num w:numId="42">
    <w:abstractNumId w:val="59"/>
  </w:num>
  <w:num w:numId="43">
    <w:abstractNumId w:val="42"/>
  </w:num>
  <w:num w:numId="44">
    <w:abstractNumId w:val="49"/>
  </w:num>
  <w:num w:numId="45">
    <w:abstractNumId w:val="0"/>
  </w:num>
  <w:num w:numId="46">
    <w:abstractNumId w:val="50"/>
  </w:num>
  <w:num w:numId="47">
    <w:abstractNumId w:val="9"/>
  </w:num>
  <w:num w:numId="48">
    <w:abstractNumId w:val="36"/>
  </w:num>
  <w:num w:numId="49">
    <w:abstractNumId w:val="33"/>
  </w:num>
  <w:num w:numId="50">
    <w:abstractNumId w:val="12"/>
  </w:num>
  <w:num w:numId="51">
    <w:abstractNumId w:val="54"/>
  </w:num>
  <w:num w:numId="52">
    <w:abstractNumId w:val="60"/>
  </w:num>
  <w:num w:numId="53">
    <w:abstractNumId w:val="21"/>
  </w:num>
  <w:num w:numId="54">
    <w:abstractNumId w:val="23"/>
  </w:num>
  <w:num w:numId="55">
    <w:abstractNumId w:val="46"/>
  </w:num>
  <w:num w:numId="56">
    <w:abstractNumId w:val="29"/>
  </w:num>
  <w:num w:numId="57">
    <w:abstractNumId w:val="15"/>
  </w:num>
  <w:num w:numId="58">
    <w:abstractNumId w:val="7"/>
  </w:num>
  <w:num w:numId="59">
    <w:abstractNumId w:val="43"/>
  </w:num>
  <w:num w:numId="60">
    <w:abstractNumId w:val="31"/>
  </w:num>
  <w:num w:numId="61">
    <w:abstractNumId w:val="18"/>
  </w:num>
  <w:num w:numId="62">
    <w:abstractNumId w:val="5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MqgFAKr86pstAAAA"/>
  </w:docVars>
  <w:rsids>
    <w:rsidRoot w:val="004275E9"/>
    <w:rsid w:val="000174C2"/>
    <w:rsid w:val="00031209"/>
    <w:rsid w:val="000411A3"/>
    <w:rsid w:val="00063916"/>
    <w:rsid w:val="0008344D"/>
    <w:rsid w:val="000868CF"/>
    <w:rsid w:val="00087F2A"/>
    <w:rsid w:val="0009742F"/>
    <w:rsid w:val="000A3D7E"/>
    <w:rsid w:val="000A52CC"/>
    <w:rsid w:val="000B21C5"/>
    <w:rsid w:val="000B3F3D"/>
    <w:rsid w:val="000E648A"/>
    <w:rsid w:val="000E64B0"/>
    <w:rsid w:val="00105AA2"/>
    <w:rsid w:val="00107266"/>
    <w:rsid w:val="00114A63"/>
    <w:rsid w:val="00120895"/>
    <w:rsid w:val="001214E3"/>
    <w:rsid w:val="00130B28"/>
    <w:rsid w:val="00144D3E"/>
    <w:rsid w:val="001579AE"/>
    <w:rsid w:val="00157D2D"/>
    <w:rsid w:val="00177D65"/>
    <w:rsid w:val="00182A4F"/>
    <w:rsid w:val="0019186E"/>
    <w:rsid w:val="001A086D"/>
    <w:rsid w:val="001A1EE9"/>
    <w:rsid w:val="001F6D8C"/>
    <w:rsid w:val="002103D7"/>
    <w:rsid w:val="00211E4E"/>
    <w:rsid w:val="0022289B"/>
    <w:rsid w:val="00223CD5"/>
    <w:rsid w:val="002302AA"/>
    <w:rsid w:val="002332FB"/>
    <w:rsid w:val="00234074"/>
    <w:rsid w:val="00242DA5"/>
    <w:rsid w:val="00245995"/>
    <w:rsid w:val="0024716C"/>
    <w:rsid w:val="00254012"/>
    <w:rsid w:val="00257773"/>
    <w:rsid w:val="002631A8"/>
    <w:rsid w:val="00281FC3"/>
    <w:rsid w:val="00283FBE"/>
    <w:rsid w:val="0029618D"/>
    <w:rsid w:val="002962AA"/>
    <w:rsid w:val="002B625C"/>
    <w:rsid w:val="002C314F"/>
    <w:rsid w:val="003009F5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A625F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058B5"/>
    <w:rsid w:val="00422742"/>
    <w:rsid w:val="00423C51"/>
    <w:rsid w:val="00423D4B"/>
    <w:rsid w:val="004275E9"/>
    <w:rsid w:val="00443B96"/>
    <w:rsid w:val="00446F0B"/>
    <w:rsid w:val="00451BD3"/>
    <w:rsid w:val="00453F23"/>
    <w:rsid w:val="0046119E"/>
    <w:rsid w:val="00463044"/>
    <w:rsid w:val="004700F0"/>
    <w:rsid w:val="00470637"/>
    <w:rsid w:val="00472908"/>
    <w:rsid w:val="00493863"/>
    <w:rsid w:val="004B3807"/>
    <w:rsid w:val="004B561F"/>
    <w:rsid w:val="004B5C5E"/>
    <w:rsid w:val="004B7BF3"/>
    <w:rsid w:val="004C39A3"/>
    <w:rsid w:val="004D2C83"/>
    <w:rsid w:val="004E124B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238A4"/>
    <w:rsid w:val="00647DDE"/>
    <w:rsid w:val="006703FE"/>
    <w:rsid w:val="0067204E"/>
    <w:rsid w:val="006A7C7A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38EE"/>
    <w:rsid w:val="007B468B"/>
    <w:rsid w:val="007B774E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1012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D212A"/>
    <w:rsid w:val="008F3CAF"/>
    <w:rsid w:val="00904A7B"/>
    <w:rsid w:val="00910E47"/>
    <w:rsid w:val="009136D2"/>
    <w:rsid w:val="009224BA"/>
    <w:rsid w:val="00926197"/>
    <w:rsid w:val="00936E59"/>
    <w:rsid w:val="00943DC5"/>
    <w:rsid w:val="00955F7F"/>
    <w:rsid w:val="00962433"/>
    <w:rsid w:val="0096508A"/>
    <w:rsid w:val="00971A15"/>
    <w:rsid w:val="00973C1D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44A1"/>
    <w:rsid w:val="00A55DA6"/>
    <w:rsid w:val="00A7323F"/>
    <w:rsid w:val="00A755D6"/>
    <w:rsid w:val="00A90458"/>
    <w:rsid w:val="00A92BF1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33CDC"/>
    <w:rsid w:val="00B44B3B"/>
    <w:rsid w:val="00B84FF0"/>
    <w:rsid w:val="00B86896"/>
    <w:rsid w:val="00B9213B"/>
    <w:rsid w:val="00BB1B06"/>
    <w:rsid w:val="00BB3EED"/>
    <w:rsid w:val="00BD421F"/>
    <w:rsid w:val="00BD79B7"/>
    <w:rsid w:val="00BF16E8"/>
    <w:rsid w:val="00C123F9"/>
    <w:rsid w:val="00C16C2D"/>
    <w:rsid w:val="00C27176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3E95"/>
    <w:rsid w:val="00E845FA"/>
    <w:rsid w:val="00E8799D"/>
    <w:rsid w:val="00E918F6"/>
    <w:rsid w:val="00E96803"/>
    <w:rsid w:val="00EA7C5D"/>
    <w:rsid w:val="00EB1E7F"/>
    <w:rsid w:val="00EC01BD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83D5B"/>
    <w:rsid w:val="00FA3119"/>
    <w:rsid w:val="00FB377E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68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680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96803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E968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0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milandas63/IIG-batch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1408</Words>
  <Characters>802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ll</cp:lastModifiedBy>
  <cp:revision>23</cp:revision>
  <dcterms:created xsi:type="dcterms:W3CDTF">2022-09-13T06:53:00Z</dcterms:created>
  <dcterms:modified xsi:type="dcterms:W3CDTF">2022-09-16T07:51:00Z</dcterms:modified>
</cp:coreProperties>
</file>